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6C3C06D2" w14:textId="77777777" w:rsidR="00ED6D43" w:rsidRPr="000C7468" w:rsidRDefault="00ED6D43" w:rsidP="009A4825">
      <w:pPr>
        <w:rPr>
          <w:rFonts w:cs="ArialMT"/>
          <w:szCs w:val="20"/>
          <w:lang w:bidi="en-US"/>
        </w:rPr>
      </w:pPr>
      <w:r w:rsidRPr="000C7468">
        <w:rPr>
          <w:noProof/>
          <w:sz w:val="20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46C205" wp14:editId="478DFE60">
                <wp:simplePos x="0" y="0"/>
                <wp:positionH relativeFrom="column">
                  <wp:posOffset>-91440</wp:posOffset>
                </wp:positionH>
                <wp:positionV relativeFrom="paragraph">
                  <wp:posOffset>-861695</wp:posOffset>
                </wp:positionV>
                <wp:extent cx="3884372" cy="857250"/>
                <wp:effectExtent l="0" t="0" r="1905" b="0"/>
                <wp:wrapNone/>
                <wp:docPr id="290" name="Text Box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4372" cy="857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45E344" w14:textId="1E232540" w:rsidR="00ED6D43" w:rsidRPr="00233579" w:rsidRDefault="00AF11EA" w:rsidP="00ED6D43">
                            <w:pPr>
                              <w:rPr>
                                <w:sz w:val="2"/>
                                <w:lang w:val="en-US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sz w:val="36"/>
                                <w:szCs w:val="40"/>
                                <w:lang w:val="en-US" w:bidi="en-US"/>
                              </w:rPr>
                              <w:t>RSPO SCC</w:t>
                            </w:r>
                            <w:r w:rsidR="00ED6D43" w:rsidRPr="00416BA1">
                              <w:rPr>
                                <w:rFonts w:cs="Calibri"/>
                                <w:b/>
                                <w:sz w:val="36"/>
                                <w:szCs w:val="40"/>
                                <w:lang w:val="en-US" w:bidi="en-US"/>
                              </w:rPr>
                              <w:t xml:space="preserve"> service request form</w:t>
                            </w:r>
                            <w:r w:rsidR="00ED6D43">
                              <w:rPr>
                                <w:rFonts w:cs="Calibri"/>
                                <w:b/>
                                <w:sz w:val="40"/>
                                <w:szCs w:val="40"/>
                                <w:lang w:val="en-US" w:bidi="en-US"/>
                              </w:rPr>
                              <w:br/>
                            </w:r>
                            <w:r w:rsidR="00ED6D43" w:rsidRPr="006C334F">
                              <w:rPr>
                                <w:rFonts w:cs="Calibri"/>
                                <w:b/>
                                <w:color w:val="808080" w:themeColor="background1" w:themeShade="80"/>
                                <w:sz w:val="24"/>
                                <w:szCs w:val="40"/>
                                <w:lang w:val="en-US" w:bidi="en-US"/>
                              </w:rPr>
                              <w:t>Reliable certification for your business</w:t>
                            </w:r>
                            <w:r w:rsidR="00ED6D43" w:rsidRPr="00233579">
                              <w:rPr>
                                <w:rFonts w:cs="Calibri"/>
                                <w:b/>
                                <w:sz w:val="4"/>
                                <w:szCs w:val="22"/>
                                <w:lang w:val="en-US" w:bidi="en-US"/>
                              </w:rPr>
                              <w:br/>
                            </w:r>
                          </w:p>
                          <w:p w14:paraId="3B2C848A" w14:textId="77777777" w:rsidR="00ED6D43" w:rsidRPr="00233579" w:rsidRDefault="00ED6D43" w:rsidP="00ED6D43">
                            <w:pPr>
                              <w:rPr>
                                <w:sz w:val="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46C205" id="_x0000_t202" coordsize="21600,21600" o:spt="202" path="m,l,21600r21600,l21600,xe">
                <v:stroke joinstyle="miter"/>
                <v:path gradientshapeok="t" o:connecttype="rect"/>
              </v:shapetype>
              <v:shape id="Text Box 290" o:spid="_x0000_s1026" type="#_x0000_t202" style="position:absolute;margin-left:-7.2pt;margin-top:-67.85pt;width:305.85pt;height:6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" stroked="f">
                <v:textbox>
                  <w:txbxContent>
                    <w:p w14:paraId="5345E344" w14:textId="1E232540" w:rsidR="00ED6D43" w:rsidRPr="00233579" w:rsidRDefault="00AF11EA" w:rsidP="00ED6D43">
                      <w:pPr>
                        <w:rPr>
                          <w:sz w:val="2"/>
                          <w:lang w:val="en-US"/>
                        </w:rPr>
                      </w:pPr>
                      <w:r>
                        <w:rPr>
                          <w:rFonts w:cs="Calibri"/>
                          <w:b/>
                          <w:sz w:val="36"/>
                          <w:szCs w:val="40"/>
                          <w:lang w:val="en-US" w:bidi="en-US"/>
                        </w:rPr>
                        <w:t>RSPO SCC</w:t>
                      </w:r>
                      <w:r w:rsidR="00ED6D43" w:rsidRPr="00416BA1">
                        <w:rPr>
                          <w:rFonts w:cs="Calibri"/>
                          <w:b/>
                          <w:sz w:val="36"/>
                          <w:szCs w:val="40"/>
                          <w:lang w:val="en-US" w:bidi="en-US"/>
                        </w:rPr>
                        <w:t xml:space="preserve"> service request form</w:t>
                      </w:r>
                      <w:r w:rsidR="00ED6D43">
                        <w:rPr>
                          <w:rFonts w:cs="Calibri"/>
                          <w:b/>
                          <w:sz w:val="40"/>
                          <w:szCs w:val="40"/>
                          <w:lang w:val="en-US" w:bidi="en-US"/>
                        </w:rPr>
                        <w:br/>
                      </w:r>
                      <w:r w:rsidR="00ED6D43" w:rsidRPr="006C334F">
                        <w:rPr>
                          <w:rFonts w:cs="Calibri"/>
                          <w:b/>
                          <w:color w:val="808080" w:themeColor="background1" w:themeShade="80"/>
                          <w:sz w:val="24"/>
                          <w:szCs w:val="40"/>
                          <w:lang w:val="en-US" w:bidi="en-US"/>
                        </w:rPr>
                        <w:t>Reliable certification for your business</w:t>
                      </w:r>
                      <w:r w:rsidR="00ED6D43" w:rsidRPr="00233579">
                        <w:rPr>
                          <w:rFonts w:cs="Calibri"/>
                          <w:b/>
                          <w:sz w:val="4"/>
                          <w:szCs w:val="22"/>
                          <w:lang w:val="en-US" w:bidi="en-US"/>
                        </w:rPr>
                        <w:br/>
                      </w:r>
                    </w:p>
                    <w:p w14:paraId="3B2C848A" w14:textId="77777777" w:rsidR="00ED6D43" w:rsidRPr="00233579" w:rsidRDefault="00ED6D43" w:rsidP="00ED6D43">
                      <w:pPr>
                        <w:rPr>
                          <w:sz w:val="2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0C7468">
        <w:rPr>
          <w:rFonts w:cs="ArialMT"/>
          <w:sz w:val="20"/>
          <w:szCs w:val="20"/>
          <w:lang w:bidi="en-US"/>
        </w:rPr>
        <w:t>Please fill in this form to receive a non-binding service quote. Feel free to leave fields blank if you are unsure of the answer. We will contact you for clarification</w:t>
      </w:r>
      <w:r w:rsidRPr="000C7468">
        <w:rPr>
          <w:rFonts w:cs="ArialMT"/>
          <w:szCs w:val="20"/>
          <w:lang w:bidi="en-US"/>
        </w:rPr>
        <w:t>.</w:t>
      </w:r>
    </w:p>
    <w:p w14:paraId="55DE8ED0" w14:textId="77777777" w:rsidR="00ED6D43" w:rsidRPr="000C7468" w:rsidRDefault="00ED6D43" w:rsidP="00ED6D43">
      <w:pPr>
        <w:ind w:left="-142"/>
        <w:rPr>
          <w:rFonts w:cs="ArialMT"/>
          <w:sz w:val="20"/>
          <w:szCs w:val="20"/>
          <w:lang w:bidi="en-US"/>
        </w:rPr>
      </w:pPr>
    </w:p>
    <w:p w14:paraId="5619AA63" w14:textId="77777777" w:rsidR="00ED6D43" w:rsidRPr="000C7468" w:rsidRDefault="00ED6D43" w:rsidP="00ED6D43">
      <w:pPr>
        <w:ind w:left="-142"/>
        <w:rPr>
          <w:rFonts w:cs="ArialMT"/>
          <w:sz w:val="20"/>
          <w:szCs w:val="20"/>
          <w:lang w:bidi="en-US"/>
        </w:rPr>
      </w:pPr>
    </w:p>
    <w:tbl>
      <w:tblPr>
        <w:tblW w:w="5000" w:type="pct"/>
        <w:tblBorders>
          <w:top w:val="single" w:sz="8" w:space="0" w:color="005C40"/>
          <w:left w:val="single" w:sz="8" w:space="0" w:color="005C40"/>
          <w:bottom w:val="single" w:sz="8" w:space="0" w:color="005C40"/>
          <w:right w:val="single" w:sz="8" w:space="0" w:color="005C40"/>
          <w:insideH w:val="single" w:sz="8" w:space="0" w:color="005C40"/>
          <w:insideV w:val="single" w:sz="8" w:space="0" w:color="005C40"/>
        </w:tblBorders>
        <w:tblLook w:val="0020" w:firstRow="1" w:lastRow="0" w:firstColumn="0" w:lastColumn="0" w:noHBand="0" w:noVBand="0"/>
      </w:tblPr>
      <w:tblGrid>
        <w:gridCol w:w="2157"/>
        <w:gridCol w:w="3511"/>
        <w:gridCol w:w="3951"/>
      </w:tblGrid>
      <w:tr w:rsidR="00ED6D43" w:rsidRPr="000C7468" w14:paraId="738655E0" w14:textId="77777777" w:rsidTr="006F68ED">
        <w:tc>
          <w:tcPr>
            <w:tcW w:w="5000" w:type="pct"/>
            <w:gridSpan w:val="3"/>
            <w:shd w:val="clear" w:color="auto" w:fill="005C40"/>
          </w:tcPr>
          <w:p w14:paraId="31AA763A" w14:textId="77777777" w:rsidR="00ED6D43" w:rsidRPr="000C7468" w:rsidRDefault="00ED6D43" w:rsidP="006F68ED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  <w:r w:rsidRPr="000C7468">
              <w:rPr>
                <w:rFonts w:cs="Arial"/>
                <w:b/>
                <w:bCs/>
                <w:color w:val="FFFFFF"/>
                <w:sz w:val="22"/>
                <w:szCs w:val="22"/>
              </w:rPr>
              <w:t>Your contact information</w:t>
            </w:r>
          </w:p>
        </w:tc>
      </w:tr>
      <w:tr w:rsidR="00ED6D43" w:rsidRPr="000C7468" w14:paraId="3816BCA6" w14:textId="77777777" w:rsidTr="006F68ED">
        <w:tc>
          <w:tcPr>
            <w:tcW w:w="1121" w:type="pct"/>
          </w:tcPr>
          <w:p w14:paraId="0399652B" w14:textId="77777777" w:rsidR="00ED6D43" w:rsidRPr="000C7468" w:rsidRDefault="00ED6D43" w:rsidP="006F68ED">
            <w:pPr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Organisation name:</w:t>
            </w:r>
          </w:p>
        </w:tc>
        <w:tc>
          <w:tcPr>
            <w:tcW w:w="3879" w:type="pct"/>
            <w:gridSpan w:val="2"/>
          </w:tcPr>
          <w:p w14:paraId="2ECAE097" w14:textId="77777777" w:rsidR="00ED6D43" w:rsidRPr="000C7468" w:rsidRDefault="00ED6D43" w:rsidP="006F68ED">
            <w:pPr>
              <w:tabs>
                <w:tab w:val="left" w:pos="1028"/>
              </w:tabs>
              <w:ind w:left="1028" w:hanging="990"/>
              <w:rPr>
                <w:rFonts w:cs="Arial"/>
                <w:b/>
                <w:szCs w:val="20"/>
              </w:rPr>
            </w:pPr>
          </w:p>
        </w:tc>
      </w:tr>
      <w:tr w:rsidR="00ED6D43" w:rsidRPr="000C7468" w14:paraId="1A491D0E" w14:textId="77777777" w:rsidTr="006F68ED">
        <w:tc>
          <w:tcPr>
            <w:tcW w:w="1121" w:type="pct"/>
            <w:vMerge w:val="restart"/>
          </w:tcPr>
          <w:p w14:paraId="5B500432" w14:textId="77777777" w:rsidR="00ED6D43" w:rsidRPr="000C7468" w:rsidRDefault="00ED6D43" w:rsidP="006F68ED">
            <w:pPr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 xml:space="preserve">Primary contact: </w:t>
            </w:r>
          </w:p>
        </w:tc>
        <w:tc>
          <w:tcPr>
            <w:tcW w:w="1825" w:type="pct"/>
          </w:tcPr>
          <w:p w14:paraId="27BDCE7A" w14:textId="77777777" w:rsidR="00ED6D43" w:rsidRPr="000C7468" w:rsidRDefault="00ED6D43" w:rsidP="00AF11EA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Name:</w:t>
            </w:r>
            <w:r w:rsidRPr="000C7468">
              <w:rPr>
                <w:rFonts w:cs="Arial"/>
                <w:szCs w:val="20"/>
              </w:rPr>
              <w:tab/>
            </w:r>
          </w:p>
        </w:tc>
        <w:tc>
          <w:tcPr>
            <w:tcW w:w="2054" w:type="pct"/>
          </w:tcPr>
          <w:p w14:paraId="37A6EFC5" w14:textId="77777777" w:rsidR="00ED6D43" w:rsidRPr="000C7468" w:rsidRDefault="00ED6D43" w:rsidP="00AF11EA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Mobile:</w:t>
            </w:r>
            <w:r w:rsidRPr="000C7468">
              <w:rPr>
                <w:rFonts w:cs="Arial"/>
                <w:szCs w:val="20"/>
              </w:rPr>
              <w:tab/>
            </w:r>
            <w:r w:rsidRPr="000C7468">
              <w:rPr>
                <w:rFonts w:cs="Arial"/>
                <w:szCs w:val="20"/>
              </w:rPr>
              <w:tab/>
            </w:r>
          </w:p>
        </w:tc>
      </w:tr>
      <w:tr w:rsidR="00ED6D43" w:rsidRPr="000C7468" w14:paraId="694EA071" w14:textId="77777777" w:rsidTr="006F68ED">
        <w:tc>
          <w:tcPr>
            <w:tcW w:w="1121" w:type="pct"/>
            <w:vMerge/>
          </w:tcPr>
          <w:p w14:paraId="01EC5651" w14:textId="77777777" w:rsidR="00ED6D43" w:rsidRPr="000C7468" w:rsidRDefault="00ED6D43" w:rsidP="006F68ED">
            <w:pPr>
              <w:rPr>
                <w:rFonts w:cs="Arial"/>
                <w:szCs w:val="20"/>
              </w:rPr>
            </w:pPr>
          </w:p>
        </w:tc>
        <w:tc>
          <w:tcPr>
            <w:tcW w:w="1825" w:type="pct"/>
          </w:tcPr>
          <w:p w14:paraId="62B805B0" w14:textId="77777777" w:rsidR="00ED6D43" w:rsidRPr="000C7468" w:rsidRDefault="00ED6D43" w:rsidP="00AF11EA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Position:</w:t>
            </w:r>
            <w:r w:rsidRPr="000C7468">
              <w:rPr>
                <w:rFonts w:cs="Arial"/>
                <w:szCs w:val="20"/>
              </w:rPr>
              <w:tab/>
            </w:r>
          </w:p>
        </w:tc>
        <w:tc>
          <w:tcPr>
            <w:tcW w:w="2054" w:type="pct"/>
          </w:tcPr>
          <w:p w14:paraId="48BF2DD8" w14:textId="77777777" w:rsidR="00ED6D43" w:rsidRPr="000C7468" w:rsidRDefault="00ED6D43" w:rsidP="00AF11EA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Email:</w:t>
            </w:r>
            <w:r w:rsidRPr="000C7468">
              <w:rPr>
                <w:rFonts w:cs="Arial"/>
                <w:szCs w:val="20"/>
              </w:rPr>
              <w:tab/>
            </w:r>
            <w:r w:rsidRPr="000C7468">
              <w:rPr>
                <w:rFonts w:cs="Arial"/>
                <w:szCs w:val="20"/>
              </w:rPr>
              <w:tab/>
            </w:r>
          </w:p>
        </w:tc>
      </w:tr>
      <w:tr w:rsidR="00ED6D43" w:rsidRPr="000C7468" w14:paraId="2A39A9E2" w14:textId="77777777" w:rsidTr="006F68ED">
        <w:tc>
          <w:tcPr>
            <w:tcW w:w="1121" w:type="pct"/>
            <w:vMerge w:val="restart"/>
          </w:tcPr>
          <w:p w14:paraId="086DFB40" w14:textId="77777777" w:rsidR="00ED6D43" w:rsidRPr="000C7468" w:rsidRDefault="00ED6D43" w:rsidP="006F68ED">
            <w:pPr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Mailing address:</w:t>
            </w:r>
          </w:p>
        </w:tc>
        <w:tc>
          <w:tcPr>
            <w:tcW w:w="1825" w:type="pct"/>
          </w:tcPr>
          <w:p w14:paraId="7E4C84D0" w14:textId="77777777" w:rsidR="00ED6D43" w:rsidRPr="000C7468" w:rsidRDefault="00ED6D43" w:rsidP="00AF11EA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Country:</w:t>
            </w:r>
            <w:r w:rsidRPr="000C7468">
              <w:rPr>
                <w:rFonts w:cs="Arial"/>
                <w:szCs w:val="20"/>
              </w:rPr>
              <w:tab/>
            </w:r>
          </w:p>
        </w:tc>
        <w:tc>
          <w:tcPr>
            <w:tcW w:w="2054" w:type="pct"/>
          </w:tcPr>
          <w:p w14:paraId="5890131A" w14:textId="77777777" w:rsidR="00ED6D43" w:rsidRPr="000C7468" w:rsidRDefault="00ED6D43" w:rsidP="00AF11EA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City:</w:t>
            </w:r>
            <w:r w:rsidRPr="000C7468">
              <w:rPr>
                <w:rFonts w:cs="Arial"/>
                <w:szCs w:val="20"/>
              </w:rPr>
              <w:tab/>
            </w:r>
            <w:r w:rsidRPr="000C7468">
              <w:rPr>
                <w:rFonts w:cs="Arial"/>
                <w:szCs w:val="20"/>
              </w:rPr>
              <w:tab/>
            </w:r>
          </w:p>
        </w:tc>
      </w:tr>
      <w:tr w:rsidR="00ED6D43" w:rsidRPr="000C7468" w14:paraId="4F14DC78" w14:textId="77777777" w:rsidTr="006F68ED">
        <w:tc>
          <w:tcPr>
            <w:tcW w:w="1121" w:type="pct"/>
            <w:vMerge/>
          </w:tcPr>
          <w:p w14:paraId="013709FD" w14:textId="77777777" w:rsidR="00ED6D43" w:rsidRPr="000C7468" w:rsidRDefault="00ED6D43" w:rsidP="006F68ED">
            <w:pPr>
              <w:rPr>
                <w:rFonts w:cs="Arial"/>
                <w:szCs w:val="20"/>
              </w:rPr>
            </w:pPr>
          </w:p>
        </w:tc>
        <w:tc>
          <w:tcPr>
            <w:tcW w:w="1825" w:type="pct"/>
          </w:tcPr>
          <w:p w14:paraId="3786DBF1" w14:textId="77777777" w:rsidR="00ED6D43" w:rsidRPr="000C7468" w:rsidRDefault="00ED6D43" w:rsidP="00AF11EA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Str/no:</w:t>
            </w:r>
            <w:r w:rsidRPr="000C7468">
              <w:rPr>
                <w:rFonts w:cs="Arial"/>
                <w:szCs w:val="20"/>
              </w:rPr>
              <w:tab/>
            </w:r>
          </w:p>
        </w:tc>
        <w:tc>
          <w:tcPr>
            <w:tcW w:w="2054" w:type="pct"/>
          </w:tcPr>
          <w:p w14:paraId="4BB08CC2" w14:textId="77777777" w:rsidR="00ED6D43" w:rsidRPr="000C7468" w:rsidRDefault="00ED6D43" w:rsidP="00AF11EA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Postal code:</w:t>
            </w:r>
            <w:r>
              <w:rPr>
                <w:rFonts w:cs="Arial"/>
                <w:szCs w:val="20"/>
              </w:rPr>
              <w:t xml:space="preserve"> </w:t>
            </w:r>
            <w:r w:rsidRPr="000C7468">
              <w:rPr>
                <w:rFonts w:cs="Arial"/>
                <w:szCs w:val="20"/>
              </w:rPr>
              <w:tab/>
            </w:r>
          </w:p>
        </w:tc>
      </w:tr>
      <w:tr w:rsidR="00ED6D43" w:rsidRPr="000C7468" w14:paraId="4E8C7DD4" w14:textId="77777777" w:rsidTr="006F68ED">
        <w:tc>
          <w:tcPr>
            <w:tcW w:w="1121" w:type="pct"/>
            <w:vMerge/>
          </w:tcPr>
          <w:p w14:paraId="6E5ADA4E" w14:textId="77777777" w:rsidR="00ED6D43" w:rsidRPr="000C7468" w:rsidRDefault="00ED6D43" w:rsidP="006F68ED">
            <w:pPr>
              <w:rPr>
                <w:rFonts w:cs="Arial"/>
                <w:szCs w:val="20"/>
              </w:rPr>
            </w:pPr>
          </w:p>
        </w:tc>
        <w:tc>
          <w:tcPr>
            <w:tcW w:w="1825" w:type="pct"/>
          </w:tcPr>
          <w:p w14:paraId="2E75E610" w14:textId="77777777" w:rsidR="00ED6D43" w:rsidRPr="000C7468" w:rsidRDefault="00ED6D43" w:rsidP="00AF11EA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  <w:highlight w:val="lightGray"/>
              </w:rPr>
            </w:pPr>
            <w:r w:rsidRPr="000C7468">
              <w:rPr>
                <w:rFonts w:cs="Arial"/>
                <w:szCs w:val="20"/>
              </w:rPr>
              <w:t>Phone:</w:t>
            </w:r>
            <w:r w:rsidRPr="000C7468">
              <w:rPr>
                <w:rFonts w:cs="Arial"/>
                <w:szCs w:val="20"/>
              </w:rPr>
              <w:tab/>
            </w:r>
          </w:p>
        </w:tc>
        <w:tc>
          <w:tcPr>
            <w:tcW w:w="2054" w:type="pct"/>
          </w:tcPr>
          <w:p w14:paraId="7C07B3DF" w14:textId="77777777" w:rsidR="00ED6D43" w:rsidRPr="000C7468" w:rsidRDefault="00ED6D43" w:rsidP="00AF11EA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Fax:</w:t>
            </w:r>
            <w:r w:rsidRPr="000C7468">
              <w:rPr>
                <w:rFonts w:cs="Arial"/>
                <w:szCs w:val="20"/>
              </w:rPr>
              <w:tab/>
            </w:r>
            <w:r w:rsidRPr="000C7468">
              <w:rPr>
                <w:rFonts w:cs="Arial"/>
                <w:szCs w:val="20"/>
              </w:rPr>
              <w:tab/>
            </w:r>
          </w:p>
        </w:tc>
      </w:tr>
      <w:tr w:rsidR="00ED6D43" w:rsidRPr="000C7468" w14:paraId="575274F1" w14:textId="77777777" w:rsidTr="006F68ED">
        <w:trPr>
          <w:trHeight w:val="299"/>
        </w:trPr>
        <w:tc>
          <w:tcPr>
            <w:tcW w:w="1121" w:type="pct"/>
          </w:tcPr>
          <w:p w14:paraId="7EC405C1" w14:textId="77777777" w:rsidR="00ED6D43" w:rsidRPr="000C7468" w:rsidRDefault="00ED6D43" w:rsidP="006F68ED">
            <w:pPr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Other info:</w:t>
            </w:r>
          </w:p>
        </w:tc>
        <w:tc>
          <w:tcPr>
            <w:tcW w:w="1825" w:type="pct"/>
          </w:tcPr>
          <w:p w14:paraId="411DB1DA" w14:textId="77777777" w:rsidR="00ED6D43" w:rsidRPr="000C7468" w:rsidRDefault="00ED6D43" w:rsidP="00AF11EA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Business registration no</w:t>
            </w:r>
            <w:r w:rsidRPr="000C7468">
              <w:rPr>
                <w:rFonts w:cs="Arial"/>
                <w:b/>
                <w:szCs w:val="20"/>
              </w:rPr>
              <w:t xml:space="preserve">: </w:t>
            </w:r>
          </w:p>
        </w:tc>
        <w:tc>
          <w:tcPr>
            <w:tcW w:w="2054" w:type="pct"/>
          </w:tcPr>
          <w:p w14:paraId="2B3CD209" w14:textId="77777777" w:rsidR="00ED6D43" w:rsidRPr="000C7468" w:rsidRDefault="00ED6D43" w:rsidP="00AF11EA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 xml:space="preserve">Website: </w:t>
            </w:r>
            <w:r w:rsidRPr="000C7468">
              <w:rPr>
                <w:rFonts w:cs="Arial"/>
                <w:szCs w:val="20"/>
              </w:rPr>
              <w:tab/>
              <w:t xml:space="preserve"> </w:t>
            </w:r>
            <w:r w:rsidRPr="000C7468">
              <w:rPr>
                <w:rFonts w:cs="Arial"/>
                <w:szCs w:val="20"/>
              </w:rPr>
              <w:tab/>
            </w:r>
          </w:p>
        </w:tc>
      </w:tr>
    </w:tbl>
    <w:p w14:paraId="115D1AF2" w14:textId="77777777" w:rsidR="00ED6D43" w:rsidRPr="000C7468" w:rsidRDefault="00ED6D43" w:rsidP="00ED6D43">
      <w:pPr>
        <w:pStyle w:val="BodyText"/>
        <w:spacing w:line="240" w:lineRule="auto"/>
        <w:rPr>
          <w:sz w:val="16"/>
          <w:szCs w:val="16"/>
          <w:lang w:val="en-GB"/>
        </w:rPr>
      </w:pPr>
    </w:p>
    <w:p w14:paraId="3BDF5DC7" w14:textId="77777777" w:rsidR="00ED6D43" w:rsidRPr="000C7468" w:rsidRDefault="00ED6D43" w:rsidP="00ED6D43">
      <w:pPr>
        <w:pStyle w:val="BodyText"/>
        <w:spacing w:line="240" w:lineRule="auto"/>
        <w:rPr>
          <w:sz w:val="16"/>
          <w:szCs w:val="16"/>
          <w:lang w:val="en-GB"/>
        </w:rPr>
      </w:pPr>
    </w:p>
    <w:tbl>
      <w:tblPr>
        <w:tblW w:w="5001" w:type="pct"/>
        <w:tblBorders>
          <w:top w:val="single" w:sz="8" w:space="0" w:color="005C40"/>
          <w:left w:val="single" w:sz="8" w:space="0" w:color="005C40"/>
          <w:bottom w:val="single" w:sz="8" w:space="0" w:color="005C40"/>
          <w:right w:val="single" w:sz="8" w:space="0" w:color="005C40"/>
          <w:insideH w:val="single" w:sz="8" w:space="0" w:color="005C40"/>
          <w:insideV w:val="single" w:sz="8" w:space="0" w:color="005C40"/>
        </w:tblBorders>
        <w:tblLayout w:type="fixed"/>
        <w:tblLook w:val="0020" w:firstRow="1" w:lastRow="0" w:firstColumn="0" w:lastColumn="0" w:noHBand="0" w:noVBand="0"/>
      </w:tblPr>
      <w:tblGrid>
        <w:gridCol w:w="2038"/>
        <w:gridCol w:w="2344"/>
        <w:gridCol w:w="1416"/>
        <w:gridCol w:w="112"/>
        <w:gridCol w:w="175"/>
        <w:gridCol w:w="706"/>
        <w:gridCol w:w="1137"/>
        <w:gridCol w:w="1693"/>
      </w:tblGrid>
      <w:tr w:rsidR="00B90FDF" w:rsidRPr="000C7468" w14:paraId="1A070357" w14:textId="77777777" w:rsidTr="00B90FDF">
        <w:tc>
          <w:tcPr>
            <w:tcW w:w="5000" w:type="pct"/>
            <w:gridSpan w:val="8"/>
            <w:shd w:val="clear" w:color="auto" w:fill="005C40"/>
          </w:tcPr>
          <w:p w14:paraId="031D670D" w14:textId="77777777" w:rsidR="00B90FDF" w:rsidRPr="000C7468" w:rsidRDefault="00B90FDF" w:rsidP="006F68ED">
            <w:pPr>
              <w:pStyle w:val="BodyText"/>
              <w:rPr>
                <w:rFonts w:ascii="MS Reference Sans Serif" w:hAnsi="MS Reference Sans Serif"/>
                <w:b/>
                <w:bCs/>
                <w:color w:val="FFFFFF"/>
                <w:sz w:val="22"/>
                <w:szCs w:val="22"/>
                <w:lang w:val="en-GB"/>
              </w:rPr>
            </w:pPr>
            <w:r w:rsidRPr="000C7468">
              <w:rPr>
                <w:rFonts w:ascii="MS Reference Sans Serif" w:hAnsi="MS Reference Sans Serif"/>
                <w:b/>
                <w:bCs/>
                <w:color w:val="FFFFFF"/>
                <w:sz w:val="22"/>
                <w:szCs w:val="22"/>
                <w:lang w:val="en-GB"/>
              </w:rPr>
              <w:t xml:space="preserve">Scope of your certificate or verification </w:t>
            </w:r>
          </w:p>
        </w:tc>
      </w:tr>
      <w:tr w:rsidR="00B90FDF" w:rsidRPr="000C7468" w14:paraId="697DDC30" w14:textId="77777777" w:rsidTr="00B90FDF">
        <w:trPr>
          <w:trHeight w:val="544"/>
        </w:trPr>
        <w:tc>
          <w:tcPr>
            <w:tcW w:w="1059" w:type="pct"/>
          </w:tcPr>
          <w:p w14:paraId="1A17DB21" w14:textId="77777777" w:rsidR="00B90FDF" w:rsidRPr="000C7468" w:rsidRDefault="00B90FDF" w:rsidP="00AF11EA">
            <w:pPr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 xml:space="preserve">Company profile: </w:t>
            </w:r>
          </w:p>
        </w:tc>
        <w:tc>
          <w:tcPr>
            <w:tcW w:w="1954" w:type="pct"/>
            <w:gridSpan w:val="2"/>
            <w:tcBorders>
              <w:top w:val="nil"/>
              <w:right w:val="single" w:sz="8" w:space="0" w:color="005C40"/>
            </w:tcBorders>
          </w:tcPr>
          <w:p w14:paraId="6B7093C7" w14:textId="77777777" w:rsidR="00B90FDF" w:rsidRDefault="001A3FEB" w:rsidP="00F240FF">
            <w:pPr>
              <w:tabs>
                <w:tab w:val="left" w:pos="1039"/>
              </w:tabs>
              <w:rPr>
                <w:rFonts w:cs="Arial"/>
                <w:szCs w:val="28"/>
              </w:rPr>
            </w:pPr>
            <w:sdt>
              <w:sdtPr>
                <w:rPr>
                  <w:rFonts w:cs="Arial"/>
                  <w:sz w:val="28"/>
                  <w:szCs w:val="28"/>
                </w:rPr>
                <w:id w:val="-579206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0FDF" w:rsidRPr="00AF11EA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B90FDF">
              <w:rPr>
                <w:rFonts w:cs="Arial"/>
                <w:sz w:val="28"/>
                <w:szCs w:val="28"/>
              </w:rPr>
              <w:t xml:space="preserve"> </w:t>
            </w:r>
            <w:r w:rsidR="00B90FDF">
              <w:rPr>
                <w:rFonts w:cs="Arial"/>
                <w:szCs w:val="28"/>
              </w:rPr>
              <w:t>Kernel Crush Plant</w:t>
            </w:r>
          </w:p>
          <w:p w14:paraId="6E4F87C5" w14:textId="77777777" w:rsidR="00F240FF" w:rsidRDefault="001A3FEB" w:rsidP="00F240FF">
            <w:pPr>
              <w:tabs>
                <w:tab w:val="left" w:pos="1039"/>
              </w:tabs>
              <w:rPr>
                <w:rFonts w:cs="Arial"/>
                <w:sz w:val="28"/>
                <w:szCs w:val="28"/>
              </w:rPr>
            </w:pPr>
            <w:sdt>
              <w:sdtPr>
                <w:rPr>
                  <w:rFonts w:cs="Arial"/>
                  <w:sz w:val="28"/>
                  <w:szCs w:val="28"/>
                </w:rPr>
                <w:id w:val="1952888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0FF" w:rsidRPr="00AF11EA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F240FF">
              <w:rPr>
                <w:rFonts w:cs="Arial"/>
                <w:sz w:val="28"/>
                <w:szCs w:val="28"/>
              </w:rPr>
              <w:t xml:space="preserve"> </w:t>
            </w:r>
            <w:r w:rsidR="00F240FF" w:rsidRPr="00AF11EA">
              <w:rPr>
                <w:rFonts w:cs="Arial"/>
                <w:szCs w:val="28"/>
              </w:rPr>
              <w:t>Producer</w:t>
            </w:r>
            <w:r w:rsidR="00F240FF">
              <w:rPr>
                <w:rFonts w:cs="Arial"/>
                <w:sz w:val="28"/>
                <w:szCs w:val="28"/>
              </w:rPr>
              <w:tab/>
            </w:r>
          </w:p>
          <w:p w14:paraId="1015EC62" w14:textId="193F1CB0" w:rsidR="00F240FF" w:rsidRPr="00AD3409" w:rsidRDefault="001A3FEB" w:rsidP="005E0705">
            <w:pPr>
              <w:tabs>
                <w:tab w:val="left" w:pos="1039"/>
              </w:tabs>
              <w:rPr>
                <w:rFonts w:cs="Arial"/>
                <w:szCs w:val="28"/>
              </w:rPr>
            </w:pPr>
            <w:sdt>
              <w:sdtPr>
                <w:rPr>
                  <w:rFonts w:cs="Arial"/>
                  <w:sz w:val="28"/>
                  <w:szCs w:val="28"/>
                </w:rPr>
                <w:id w:val="-131029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0FF" w:rsidRPr="00AF11EA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F240FF">
              <w:rPr>
                <w:rFonts w:cs="Arial"/>
                <w:sz w:val="28"/>
                <w:szCs w:val="28"/>
              </w:rPr>
              <w:t xml:space="preserve"> </w:t>
            </w:r>
            <w:r w:rsidR="00F240FF">
              <w:rPr>
                <w:rFonts w:cs="Arial"/>
                <w:szCs w:val="28"/>
              </w:rPr>
              <w:t>Food service / retail</w:t>
            </w:r>
            <w:r w:rsidR="00F240FF">
              <w:rPr>
                <w:rFonts w:cs="Arial"/>
                <w:sz w:val="28"/>
                <w:szCs w:val="28"/>
              </w:rPr>
              <w:tab/>
            </w:r>
          </w:p>
        </w:tc>
        <w:tc>
          <w:tcPr>
            <w:tcW w:w="1987" w:type="pct"/>
            <w:gridSpan w:val="5"/>
            <w:tcBorders>
              <w:top w:val="nil"/>
              <w:left w:val="single" w:sz="8" w:space="0" w:color="005C40"/>
            </w:tcBorders>
          </w:tcPr>
          <w:p w14:paraId="20A104D3" w14:textId="2208EBD6" w:rsidR="00B90FDF" w:rsidRPr="00AD3409" w:rsidRDefault="001A3FEB" w:rsidP="00553F13">
            <w:pPr>
              <w:tabs>
                <w:tab w:val="left" w:pos="1039"/>
              </w:tabs>
              <w:ind w:left="96"/>
              <w:rPr>
                <w:rFonts w:cs="Arial"/>
                <w:sz w:val="28"/>
                <w:szCs w:val="28"/>
              </w:rPr>
            </w:pPr>
            <w:sdt>
              <w:sdtPr>
                <w:rPr>
                  <w:rFonts w:cs="Arial"/>
                  <w:sz w:val="28"/>
                  <w:szCs w:val="28"/>
                </w:rPr>
                <w:id w:val="-675109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0FDF" w:rsidRPr="00AF11EA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B90FDF">
              <w:rPr>
                <w:rFonts w:cs="Arial"/>
                <w:sz w:val="28"/>
                <w:szCs w:val="28"/>
              </w:rPr>
              <w:t xml:space="preserve"> </w:t>
            </w:r>
            <w:r w:rsidR="00B90FDF" w:rsidRPr="00AF11EA">
              <w:rPr>
                <w:rFonts w:cs="Arial"/>
                <w:szCs w:val="28"/>
              </w:rPr>
              <w:t>Refinery</w:t>
            </w:r>
            <w:r w:rsidR="00B90FDF">
              <w:rPr>
                <w:rFonts w:cs="Arial"/>
                <w:sz w:val="28"/>
                <w:szCs w:val="28"/>
              </w:rPr>
              <w:tab/>
            </w:r>
          </w:p>
          <w:p w14:paraId="5C42E55F" w14:textId="77777777" w:rsidR="00B90FDF" w:rsidRDefault="001A3FEB" w:rsidP="00553F13">
            <w:pPr>
              <w:tabs>
                <w:tab w:val="left" w:pos="1039"/>
              </w:tabs>
              <w:ind w:left="96"/>
              <w:rPr>
                <w:rFonts w:cs="Arial"/>
                <w:szCs w:val="28"/>
              </w:rPr>
            </w:pPr>
            <w:sdt>
              <w:sdtPr>
                <w:rPr>
                  <w:rFonts w:cs="Arial"/>
                  <w:sz w:val="28"/>
                  <w:szCs w:val="28"/>
                </w:rPr>
                <w:id w:val="2137753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0FDF" w:rsidRPr="00AF11EA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B90FDF">
              <w:rPr>
                <w:rFonts w:cs="Arial"/>
                <w:sz w:val="28"/>
                <w:szCs w:val="28"/>
              </w:rPr>
              <w:t xml:space="preserve"> </w:t>
            </w:r>
            <w:r w:rsidR="00B90FDF">
              <w:rPr>
                <w:rFonts w:cs="Arial"/>
                <w:szCs w:val="28"/>
              </w:rPr>
              <w:t>Processor</w:t>
            </w:r>
          </w:p>
          <w:p w14:paraId="03A1992C" w14:textId="05B6BDB0" w:rsidR="00B90FDF" w:rsidRPr="000C7468" w:rsidRDefault="00B90FDF" w:rsidP="00553F13">
            <w:pPr>
              <w:tabs>
                <w:tab w:val="left" w:pos="1039"/>
              </w:tabs>
              <w:ind w:left="96"/>
              <w:rPr>
                <w:rFonts w:cs="Arial"/>
                <w:szCs w:val="20"/>
              </w:rPr>
            </w:pPr>
          </w:p>
        </w:tc>
      </w:tr>
      <w:tr w:rsidR="00B90FDF" w:rsidRPr="000C7468" w14:paraId="5F2A8494" w14:textId="77777777" w:rsidTr="00B90FDF">
        <w:trPr>
          <w:trHeight w:val="502"/>
        </w:trPr>
        <w:tc>
          <w:tcPr>
            <w:tcW w:w="1059" w:type="pct"/>
            <w:vMerge w:val="restart"/>
          </w:tcPr>
          <w:p w14:paraId="1C7507EA" w14:textId="77777777" w:rsidR="00B90FDF" w:rsidRPr="000C7468" w:rsidRDefault="00B90FDF" w:rsidP="00AF11EA">
            <w:pPr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Earlier evaluations:</w:t>
            </w:r>
          </w:p>
        </w:tc>
        <w:tc>
          <w:tcPr>
            <w:tcW w:w="2470" w:type="pct"/>
            <w:gridSpan w:val="5"/>
            <w:tcBorders>
              <w:bottom w:val="single" w:sz="8" w:space="0" w:color="005C40"/>
              <w:right w:val="nil"/>
            </w:tcBorders>
          </w:tcPr>
          <w:p w14:paraId="50BD53C1" w14:textId="77777777" w:rsidR="00B90FDF" w:rsidRPr="000C7468" w:rsidRDefault="00B90FDF" w:rsidP="00AF11EA">
            <w:pPr>
              <w:tabs>
                <w:tab w:val="left" w:pos="884"/>
                <w:tab w:val="left" w:pos="2712"/>
              </w:tabs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 xml:space="preserve">Has your company been assessed before for </w:t>
            </w:r>
            <w:r w:rsidRPr="000C7468">
              <w:rPr>
                <w:rFonts w:cs="Arial"/>
                <w:szCs w:val="20"/>
              </w:rPr>
              <w:br/>
              <w:t xml:space="preserve">the same type of certification? </w:t>
            </w:r>
            <w:r w:rsidRPr="000C7468">
              <w:rPr>
                <w:rFonts w:cs="Arial"/>
                <w:szCs w:val="20"/>
              </w:rPr>
              <w:tab/>
            </w:r>
          </w:p>
        </w:tc>
        <w:tc>
          <w:tcPr>
            <w:tcW w:w="1471" w:type="pct"/>
            <w:gridSpan w:val="2"/>
            <w:tcBorders>
              <w:left w:val="nil"/>
              <w:bottom w:val="single" w:sz="8" w:space="0" w:color="005C40"/>
            </w:tcBorders>
          </w:tcPr>
          <w:p w14:paraId="0A42F25A" w14:textId="77777777" w:rsidR="00B90FDF" w:rsidRPr="000C7468" w:rsidRDefault="001A3FEB" w:rsidP="00AF11EA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 w:val="28"/>
                  <w:szCs w:val="28"/>
                </w:rPr>
                <w:id w:val="761109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0FDF" w:rsidRPr="00AF11EA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B90FDF">
              <w:rPr>
                <w:rFonts w:cs="Arial"/>
                <w:sz w:val="28"/>
                <w:szCs w:val="28"/>
              </w:rPr>
              <w:t xml:space="preserve"> </w:t>
            </w:r>
            <w:r w:rsidR="00B90FDF" w:rsidRPr="000C7468">
              <w:rPr>
                <w:rFonts w:cs="Arial"/>
                <w:szCs w:val="20"/>
              </w:rPr>
              <w:t>Yes</w:t>
            </w:r>
            <w:r w:rsidR="00B90FDF" w:rsidRPr="000C7468">
              <w:rPr>
                <w:rFonts w:cs="Arial"/>
                <w:szCs w:val="20"/>
              </w:rPr>
              <w:tab/>
            </w:r>
          </w:p>
          <w:p w14:paraId="45581500" w14:textId="77777777" w:rsidR="00B90FDF" w:rsidRPr="000C7468" w:rsidRDefault="001A3FEB" w:rsidP="00AF11EA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 w:val="28"/>
                  <w:szCs w:val="28"/>
                </w:rPr>
                <w:id w:val="-119830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0FDF" w:rsidRPr="00AF11EA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B90FDF">
              <w:rPr>
                <w:rFonts w:cs="Arial"/>
                <w:sz w:val="28"/>
                <w:szCs w:val="28"/>
              </w:rPr>
              <w:t xml:space="preserve"> </w:t>
            </w:r>
            <w:r w:rsidR="00B90FDF" w:rsidRPr="000C7468">
              <w:rPr>
                <w:rFonts w:cs="Arial"/>
                <w:szCs w:val="20"/>
              </w:rPr>
              <w:t xml:space="preserve">No </w:t>
            </w:r>
          </w:p>
        </w:tc>
      </w:tr>
      <w:tr w:rsidR="00B90FDF" w:rsidRPr="000C7468" w14:paraId="61EF543B" w14:textId="77777777" w:rsidTr="00B90FDF">
        <w:trPr>
          <w:trHeight w:val="538"/>
        </w:trPr>
        <w:tc>
          <w:tcPr>
            <w:tcW w:w="1059" w:type="pct"/>
            <w:vMerge/>
          </w:tcPr>
          <w:p w14:paraId="7D2D0AF6" w14:textId="77777777" w:rsidR="00B90FDF" w:rsidRPr="000C7468" w:rsidRDefault="00B90FDF" w:rsidP="00AF11EA">
            <w:pPr>
              <w:rPr>
                <w:rFonts w:cs="Arial"/>
                <w:szCs w:val="20"/>
              </w:rPr>
            </w:pPr>
          </w:p>
        </w:tc>
        <w:tc>
          <w:tcPr>
            <w:tcW w:w="3941" w:type="pct"/>
            <w:gridSpan w:val="7"/>
          </w:tcPr>
          <w:p w14:paraId="440A8078" w14:textId="77777777" w:rsidR="00B90FDF" w:rsidRPr="000C7468" w:rsidRDefault="00B90FDF" w:rsidP="00AF11EA">
            <w:pPr>
              <w:tabs>
                <w:tab w:val="left" w:pos="884"/>
                <w:tab w:val="left" w:pos="2712"/>
              </w:tabs>
              <w:rPr>
                <w:rFonts w:cs="Arial"/>
                <w:b/>
                <w:szCs w:val="20"/>
              </w:rPr>
            </w:pPr>
            <w:r w:rsidRPr="000C7468">
              <w:rPr>
                <w:rFonts w:cs="Arial"/>
                <w:szCs w:val="20"/>
              </w:rPr>
              <w:t xml:space="preserve">If yes, please specify the certification body who conducted the evaluation: </w:t>
            </w:r>
          </w:p>
        </w:tc>
      </w:tr>
      <w:tr w:rsidR="00B90FDF" w:rsidRPr="000C7468" w14:paraId="24509B87" w14:textId="77777777" w:rsidTr="00B90FDF">
        <w:trPr>
          <w:trHeight w:val="502"/>
        </w:trPr>
        <w:tc>
          <w:tcPr>
            <w:tcW w:w="1059" w:type="pct"/>
          </w:tcPr>
          <w:p w14:paraId="357F5711" w14:textId="77777777" w:rsidR="00B90FDF" w:rsidRPr="000C7468" w:rsidRDefault="00B90FDF" w:rsidP="00AF11EA">
            <w:pPr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Locations:</w:t>
            </w:r>
          </w:p>
        </w:tc>
        <w:tc>
          <w:tcPr>
            <w:tcW w:w="3941" w:type="pct"/>
            <w:gridSpan w:val="7"/>
          </w:tcPr>
          <w:p w14:paraId="713BF5C6" w14:textId="77777777" w:rsidR="00B90FDF" w:rsidRPr="000C7468" w:rsidRDefault="00B90FDF" w:rsidP="00AF11EA">
            <w:pPr>
              <w:tabs>
                <w:tab w:val="left" w:pos="884"/>
              </w:tabs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 xml:space="preserve">Please include all locations and facilities to be certified and describe the function of each location (if different from above): </w:t>
            </w:r>
          </w:p>
        </w:tc>
      </w:tr>
      <w:tr w:rsidR="00B90FDF" w:rsidRPr="000C7468" w14:paraId="56FB8D9D" w14:textId="77777777" w:rsidTr="00B90FDF">
        <w:tc>
          <w:tcPr>
            <w:tcW w:w="1059" w:type="pct"/>
            <w:vMerge w:val="restart"/>
          </w:tcPr>
          <w:p w14:paraId="436B416A" w14:textId="77777777" w:rsidR="00B90FDF" w:rsidRPr="000C7468" w:rsidRDefault="00B90FDF" w:rsidP="00AF11EA">
            <w:pPr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Company size:</w:t>
            </w:r>
          </w:p>
        </w:tc>
        <w:tc>
          <w:tcPr>
            <w:tcW w:w="3941" w:type="pct"/>
            <w:gridSpan w:val="7"/>
          </w:tcPr>
          <w:p w14:paraId="04B96244" w14:textId="77777777" w:rsidR="00B90FDF" w:rsidRPr="000C7468" w:rsidRDefault="00B90FDF" w:rsidP="00AF11EA">
            <w:pPr>
              <w:tabs>
                <w:tab w:val="right" w:pos="-11364"/>
                <w:tab w:val="left" w:pos="36"/>
              </w:tabs>
              <w:rPr>
                <w:rFonts w:cs="Arial"/>
                <w:b/>
                <w:szCs w:val="20"/>
              </w:rPr>
            </w:pPr>
            <w:r w:rsidRPr="000C7468">
              <w:rPr>
                <w:rFonts w:cs="Arial"/>
                <w:szCs w:val="20"/>
              </w:rPr>
              <w:t xml:space="preserve">Number of employees: </w:t>
            </w:r>
          </w:p>
        </w:tc>
      </w:tr>
      <w:tr w:rsidR="00B90FDF" w:rsidRPr="000C7468" w14:paraId="55982244" w14:textId="77777777" w:rsidTr="00B90FDF">
        <w:tc>
          <w:tcPr>
            <w:tcW w:w="1059" w:type="pct"/>
            <w:vMerge/>
          </w:tcPr>
          <w:p w14:paraId="0B74A1BF" w14:textId="77777777" w:rsidR="00B90FDF" w:rsidRPr="000C7468" w:rsidRDefault="00B90FDF" w:rsidP="00AF11EA">
            <w:pPr>
              <w:rPr>
                <w:rFonts w:cs="Arial"/>
                <w:szCs w:val="20"/>
              </w:rPr>
            </w:pPr>
          </w:p>
        </w:tc>
        <w:tc>
          <w:tcPr>
            <w:tcW w:w="3941" w:type="pct"/>
            <w:gridSpan w:val="7"/>
            <w:tcBorders>
              <w:bottom w:val="single" w:sz="8" w:space="0" w:color="005C40"/>
            </w:tcBorders>
          </w:tcPr>
          <w:p w14:paraId="146DCA78" w14:textId="311E4AEA" w:rsidR="00B90FDF" w:rsidRPr="000C7468" w:rsidRDefault="00B90FDF" w:rsidP="00AF11EA">
            <w:pPr>
              <w:tabs>
                <w:tab w:val="left" w:pos="884"/>
              </w:tabs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Gross an</w:t>
            </w:r>
            <w:r>
              <w:rPr>
                <w:rFonts w:cs="Arial"/>
                <w:szCs w:val="20"/>
              </w:rPr>
              <w:t xml:space="preserve">nual sales turnover </w:t>
            </w:r>
            <w:r w:rsidRPr="000C7468">
              <w:rPr>
                <w:rFonts w:cs="Arial"/>
                <w:szCs w:val="20"/>
              </w:rPr>
              <w:t>(including non-certified):</w:t>
            </w:r>
          </w:p>
          <w:p w14:paraId="52FD2C45" w14:textId="77777777" w:rsidR="00B90FDF" w:rsidRPr="000C7468" w:rsidRDefault="00B90FDF" w:rsidP="00AF11EA">
            <w:pPr>
              <w:tabs>
                <w:tab w:val="left" w:pos="-11364"/>
                <w:tab w:val="left" w:pos="36"/>
              </w:tabs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 xml:space="preserve">EUR </w:t>
            </w:r>
          </w:p>
        </w:tc>
      </w:tr>
      <w:tr w:rsidR="00B90FDF" w:rsidRPr="000C7468" w14:paraId="5D0F9B3D" w14:textId="77777777" w:rsidTr="008F7AEE">
        <w:trPr>
          <w:trHeight w:val="1243"/>
        </w:trPr>
        <w:tc>
          <w:tcPr>
            <w:tcW w:w="1059" w:type="pct"/>
            <w:vMerge w:val="restart"/>
          </w:tcPr>
          <w:p w14:paraId="48676451" w14:textId="77777777" w:rsidR="00B90FDF" w:rsidRPr="000C7468" w:rsidRDefault="00B90FDF" w:rsidP="00AF11EA">
            <w:pPr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Main Products:</w:t>
            </w:r>
          </w:p>
        </w:tc>
        <w:tc>
          <w:tcPr>
            <w:tcW w:w="2012" w:type="pct"/>
            <w:gridSpan w:val="3"/>
            <w:tcBorders>
              <w:right w:val="single" w:sz="8" w:space="0" w:color="005C40"/>
            </w:tcBorders>
          </w:tcPr>
          <w:p w14:paraId="41805A8E" w14:textId="6D481B99" w:rsidR="00B90FDF" w:rsidRPr="000C7468" w:rsidRDefault="00B90FDF" w:rsidP="001E6DB6">
            <w:pPr>
              <w:tabs>
                <w:tab w:val="left" w:pos="-7234"/>
                <w:tab w:val="left" w:pos="2655"/>
              </w:tabs>
              <w:rPr>
                <w:rFonts w:cs="Arial"/>
                <w:szCs w:val="20"/>
              </w:rPr>
            </w:pPr>
          </w:p>
          <w:p w14:paraId="741EDF56" w14:textId="77777777" w:rsidR="00B90FDF" w:rsidRPr="000C7468" w:rsidRDefault="001A3FEB" w:rsidP="001E6DB6">
            <w:pPr>
              <w:tabs>
                <w:tab w:val="left" w:pos="2655"/>
              </w:tabs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 w:val="28"/>
                  <w:szCs w:val="28"/>
                </w:rPr>
                <w:id w:val="442807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0FDF" w:rsidRPr="00AF11EA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B90FDF">
              <w:rPr>
                <w:rFonts w:cs="Arial"/>
                <w:sz w:val="28"/>
                <w:szCs w:val="28"/>
              </w:rPr>
              <w:t xml:space="preserve"> </w:t>
            </w:r>
            <w:r w:rsidR="00B90FDF" w:rsidRPr="001E6DB6">
              <w:rPr>
                <w:rFonts w:cs="Arial"/>
                <w:szCs w:val="28"/>
              </w:rPr>
              <w:t>Oleochemicals</w:t>
            </w:r>
            <w:r w:rsidR="00B90FDF" w:rsidRPr="000C7468">
              <w:rPr>
                <w:rFonts w:cs="Arial"/>
                <w:szCs w:val="20"/>
              </w:rPr>
              <w:tab/>
            </w:r>
          </w:p>
          <w:p w14:paraId="5F6AD9B5" w14:textId="77777777" w:rsidR="00B90FDF" w:rsidRPr="000C7468" w:rsidRDefault="001A3FEB" w:rsidP="001E6DB6">
            <w:pPr>
              <w:tabs>
                <w:tab w:val="left" w:pos="2655"/>
              </w:tabs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 w:val="28"/>
                  <w:szCs w:val="28"/>
                </w:rPr>
                <w:id w:val="458388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0FDF" w:rsidRPr="00AF11EA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B90FDF">
              <w:rPr>
                <w:rFonts w:cs="Arial"/>
                <w:sz w:val="28"/>
                <w:szCs w:val="28"/>
              </w:rPr>
              <w:t xml:space="preserve"> </w:t>
            </w:r>
            <w:r w:rsidR="00B90FDF" w:rsidRPr="001E6DB6">
              <w:rPr>
                <w:rFonts w:cs="Arial"/>
                <w:szCs w:val="28"/>
              </w:rPr>
              <w:t>RBD Palm Oil</w:t>
            </w:r>
          </w:p>
        </w:tc>
        <w:tc>
          <w:tcPr>
            <w:tcW w:w="1929" w:type="pct"/>
            <w:gridSpan w:val="4"/>
            <w:tcBorders>
              <w:left w:val="single" w:sz="8" w:space="0" w:color="005C40"/>
            </w:tcBorders>
          </w:tcPr>
          <w:p w14:paraId="212ECB26" w14:textId="77777777" w:rsidR="00B90FDF" w:rsidRPr="000C7468" w:rsidRDefault="001A3FEB" w:rsidP="001E6DB6">
            <w:pPr>
              <w:tabs>
                <w:tab w:val="left" w:pos="2663"/>
              </w:tabs>
              <w:ind w:right="400"/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 w:val="28"/>
                  <w:szCs w:val="28"/>
                </w:rPr>
                <w:id w:val="-663927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0FDF" w:rsidRPr="00AF11EA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B90FDF">
              <w:rPr>
                <w:rFonts w:cs="Arial"/>
                <w:sz w:val="28"/>
                <w:szCs w:val="28"/>
              </w:rPr>
              <w:t xml:space="preserve"> </w:t>
            </w:r>
            <w:r w:rsidR="00B90FDF" w:rsidRPr="008A0D33">
              <w:rPr>
                <w:rFonts w:cs="Arial"/>
                <w:szCs w:val="28"/>
              </w:rPr>
              <w:t>Palm Kernel product</w:t>
            </w:r>
            <w:r w:rsidR="00B90FDF" w:rsidRPr="000C7468">
              <w:rPr>
                <w:rFonts w:cs="Arial"/>
                <w:szCs w:val="20"/>
              </w:rPr>
              <w:tab/>
            </w:r>
          </w:p>
          <w:p w14:paraId="1B3434D8" w14:textId="77777777" w:rsidR="00B90FDF" w:rsidRDefault="001A3FEB" w:rsidP="001E6DB6">
            <w:pPr>
              <w:tabs>
                <w:tab w:val="left" w:pos="2663"/>
              </w:tabs>
              <w:ind w:right="400"/>
              <w:rPr>
                <w:rFonts w:cs="Arial"/>
                <w:szCs w:val="28"/>
              </w:rPr>
            </w:pPr>
            <w:sdt>
              <w:sdtPr>
                <w:rPr>
                  <w:rFonts w:cs="Arial"/>
                  <w:sz w:val="28"/>
                  <w:szCs w:val="28"/>
                </w:rPr>
                <w:id w:val="1535388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0FDF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B90FDF">
              <w:rPr>
                <w:rFonts w:cs="Arial"/>
                <w:sz w:val="28"/>
                <w:szCs w:val="28"/>
              </w:rPr>
              <w:t xml:space="preserve"> </w:t>
            </w:r>
            <w:r w:rsidR="00B90FDF" w:rsidRPr="001E6DB6">
              <w:rPr>
                <w:rFonts w:cs="Arial"/>
                <w:szCs w:val="28"/>
              </w:rPr>
              <w:t>Olein, Stearin</w:t>
            </w:r>
          </w:p>
          <w:p w14:paraId="3CDBF33F" w14:textId="77777777" w:rsidR="00B90FDF" w:rsidRPr="000C7468" w:rsidRDefault="001A3FEB" w:rsidP="001E6DB6">
            <w:pPr>
              <w:tabs>
                <w:tab w:val="left" w:pos="2663"/>
              </w:tabs>
              <w:ind w:right="400"/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 w:val="28"/>
                  <w:szCs w:val="28"/>
                </w:rPr>
                <w:id w:val="-203955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0FDF" w:rsidRPr="00AF11EA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B90FDF">
              <w:rPr>
                <w:rFonts w:cs="Arial"/>
                <w:sz w:val="28"/>
                <w:szCs w:val="28"/>
              </w:rPr>
              <w:t xml:space="preserve"> </w:t>
            </w:r>
            <w:r w:rsidR="00B90FDF" w:rsidRPr="001E6DB6">
              <w:rPr>
                <w:rFonts w:cs="Arial"/>
                <w:szCs w:val="28"/>
              </w:rPr>
              <w:t>End product</w:t>
            </w:r>
            <w:r w:rsidR="00B90FDF" w:rsidRPr="000C7468">
              <w:rPr>
                <w:rFonts w:cs="Arial"/>
                <w:szCs w:val="20"/>
              </w:rPr>
              <w:tab/>
            </w:r>
          </w:p>
        </w:tc>
      </w:tr>
      <w:tr w:rsidR="00B90FDF" w:rsidRPr="000C7468" w14:paraId="487E2DFC" w14:textId="77777777" w:rsidTr="00B90FDF">
        <w:tc>
          <w:tcPr>
            <w:tcW w:w="1059" w:type="pct"/>
            <w:vMerge/>
          </w:tcPr>
          <w:p w14:paraId="3AC36DD2" w14:textId="77777777" w:rsidR="00B90FDF" w:rsidRPr="000C7468" w:rsidRDefault="00B90FDF" w:rsidP="00AF11EA">
            <w:pPr>
              <w:rPr>
                <w:rFonts w:cs="Arial"/>
                <w:szCs w:val="20"/>
              </w:rPr>
            </w:pPr>
          </w:p>
        </w:tc>
        <w:tc>
          <w:tcPr>
            <w:tcW w:w="3941" w:type="pct"/>
            <w:gridSpan w:val="7"/>
            <w:tcBorders>
              <w:top w:val="nil"/>
            </w:tcBorders>
          </w:tcPr>
          <w:p w14:paraId="7658D206" w14:textId="77777777" w:rsidR="00B90FDF" w:rsidRPr="000C7468" w:rsidRDefault="00B90FDF" w:rsidP="00AF11EA">
            <w:pPr>
              <w:tabs>
                <w:tab w:val="left" w:pos="2115"/>
              </w:tabs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Other (please specify):</w:t>
            </w:r>
            <w:r w:rsidRPr="000C7468">
              <w:rPr>
                <w:rFonts w:cs="Arial"/>
                <w:szCs w:val="20"/>
              </w:rPr>
              <w:tab/>
              <w:t xml:space="preserve"> </w:t>
            </w:r>
          </w:p>
        </w:tc>
      </w:tr>
      <w:tr w:rsidR="00343B6F" w:rsidRPr="000C7468" w14:paraId="079F0FE4" w14:textId="77777777" w:rsidTr="00B90FDF">
        <w:tc>
          <w:tcPr>
            <w:tcW w:w="1059" w:type="pct"/>
          </w:tcPr>
          <w:p w14:paraId="195B0F54" w14:textId="7175CA0D" w:rsidR="00343B6F" w:rsidRPr="000C7468" w:rsidRDefault="00F240FF" w:rsidP="00AF11EA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lease describe your activities</w:t>
            </w:r>
            <w:r w:rsidR="00343B6F">
              <w:rPr>
                <w:rFonts w:cs="Arial"/>
                <w:szCs w:val="20"/>
              </w:rPr>
              <w:t>:</w:t>
            </w:r>
          </w:p>
        </w:tc>
        <w:tc>
          <w:tcPr>
            <w:tcW w:w="3941" w:type="pct"/>
            <w:gridSpan w:val="7"/>
            <w:tcBorders>
              <w:top w:val="nil"/>
            </w:tcBorders>
          </w:tcPr>
          <w:p w14:paraId="5567BBDE" w14:textId="77777777" w:rsidR="00343B6F" w:rsidRPr="000C7468" w:rsidRDefault="00343B6F" w:rsidP="00AF11EA">
            <w:pPr>
              <w:tabs>
                <w:tab w:val="left" w:pos="2115"/>
              </w:tabs>
              <w:rPr>
                <w:rFonts w:cs="Arial"/>
                <w:szCs w:val="20"/>
              </w:rPr>
            </w:pPr>
          </w:p>
        </w:tc>
      </w:tr>
      <w:tr w:rsidR="00B90FDF" w:rsidRPr="000C7468" w14:paraId="642B3218" w14:textId="6D1FEFA2" w:rsidTr="008F7AEE">
        <w:trPr>
          <w:trHeight w:val="458"/>
        </w:trPr>
        <w:tc>
          <w:tcPr>
            <w:tcW w:w="1059" w:type="pct"/>
            <w:shd w:val="clear" w:color="auto" w:fill="EAF1DD"/>
          </w:tcPr>
          <w:p w14:paraId="2BB6F57D" w14:textId="77777777" w:rsidR="00B90FDF" w:rsidRPr="000C7468" w:rsidRDefault="00B90FDF" w:rsidP="00553F13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upply chain model</w:t>
            </w:r>
            <w:r w:rsidRPr="000C7468">
              <w:rPr>
                <w:rFonts w:cs="Arial"/>
                <w:szCs w:val="20"/>
              </w:rPr>
              <w:t>:</w:t>
            </w:r>
          </w:p>
        </w:tc>
        <w:tc>
          <w:tcPr>
            <w:tcW w:w="1218" w:type="pct"/>
            <w:shd w:val="clear" w:color="auto" w:fill="EAF1DD"/>
          </w:tcPr>
          <w:p w14:paraId="24F48731" w14:textId="6DC3740F" w:rsidR="00B90FDF" w:rsidRPr="000C7468" w:rsidRDefault="001A3FEB" w:rsidP="00553F13">
            <w:pPr>
              <w:tabs>
                <w:tab w:val="left" w:pos="2115"/>
              </w:tabs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 w:val="28"/>
                  <w:szCs w:val="28"/>
                </w:rPr>
                <w:id w:val="-1630939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0FDF" w:rsidRPr="00AF11EA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B90FDF">
              <w:rPr>
                <w:rFonts w:cs="Arial"/>
                <w:sz w:val="28"/>
                <w:szCs w:val="28"/>
              </w:rPr>
              <w:t xml:space="preserve"> </w:t>
            </w:r>
            <w:r w:rsidR="00B90FDF" w:rsidRPr="001E6DB6">
              <w:rPr>
                <w:rFonts w:cs="Arial"/>
                <w:szCs w:val="28"/>
              </w:rPr>
              <w:t>Identity Preserved</w:t>
            </w:r>
            <w:r w:rsidR="00B90FDF">
              <w:rPr>
                <w:rFonts w:cs="Arial"/>
                <w:szCs w:val="28"/>
              </w:rPr>
              <w:t xml:space="preserve"> (IP)</w:t>
            </w:r>
          </w:p>
        </w:tc>
        <w:tc>
          <w:tcPr>
            <w:tcW w:w="885" w:type="pct"/>
            <w:gridSpan w:val="3"/>
            <w:shd w:val="clear" w:color="auto" w:fill="EAF1DD"/>
          </w:tcPr>
          <w:p w14:paraId="53F320EA" w14:textId="22869137" w:rsidR="00B90FDF" w:rsidRPr="000C7468" w:rsidRDefault="001A3FEB" w:rsidP="00553F13">
            <w:pPr>
              <w:pStyle w:val="BodyText"/>
              <w:spacing w:line="240" w:lineRule="auto"/>
              <w:rPr>
                <w:rFonts w:ascii="MS Reference Sans Serif" w:hAnsi="MS Reference Sans Serif" w:cs="Arial"/>
                <w:szCs w:val="20"/>
                <w:lang w:val="en-GB"/>
              </w:rPr>
            </w:pPr>
            <w:sdt>
              <w:sdtPr>
                <w:rPr>
                  <w:rFonts w:cs="Arial"/>
                  <w:sz w:val="28"/>
                  <w:szCs w:val="28"/>
                </w:rPr>
                <w:id w:val="-990794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0FDF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B90FDF">
              <w:rPr>
                <w:rFonts w:cs="Arial"/>
                <w:sz w:val="28"/>
                <w:szCs w:val="28"/>
              </w:rPr>
              <w:t xml:space="preserve"> </w:t>
            </w:r>
            <w:r w:rsidR="00B90FDF">
              <w:rPr>
                <w:rFonts w:cs="Arial"/>
                <w:szCs w:val="28"/>
              </w:rPr>
              <w:t>Segregation (SG)</w:t>
            </w:r>
          </w:p>
        </w:tc>
        <w:tc>
          <w:tcPr>
            <w:tcW w:w="958" w:type="pct"/>
            <w:gridSpan w:val="2"/>
            <w:shd w:val="clear" w:color="auto" w:fill="EAF1DD"/>
          </w:tcPr>
          <w:p w14:paraId="44EE9E17" w14:textId="675A1E6B" w:rsidR="00B90FDF" w:rsidRPr="000C7468" w:rsidRDefault="001A3FEB" w:rsidP="00553F13">
            <w:pPr>
              <w:pStyle w:val="BodyText"/>
              <w:spacing w:line="240" w:lineRule="auto"/>
              <w:rPr>
                <w:rFonts w:ascii="MS Reference Sans Serif" w:hAnsi="MS Reference Sans Serif" w:cs="Arial"/>
                <w:szCs w:val="20"/>
                <w:lang w:val="en-GB"/>
              </w:rPr>
            </w:pPr>
            <w:sdt>
              <w:sdtPr>
                <w:rPr>
                  <w:rFonts w:cs="Arial"/>
                  <w:sz w:val="28"/>
                  <w:szCs w:val="28"/>
                </w:rPr>
                <w:id w:val="-1529876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0FDF" w:rsidRPr="00AF11EA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B90FDF">
              <w:rPr>
                <w:rFonts w:cs="Arial"/>
                <w:sz w:val="28"/>
                <w:szCs w:val="28"/>
              </w:rPr>
              <w:t xml:space="preserve"> </w:t>
            </w:r>
            <w:r w:rsidR="00B90FDF" w:rsidRPr="001E6DB6">
              <w:rPr>
                <w:rFonts w:cs="Arial"/>
                <w:szCs w:val="28"/>
              </w:rPr>
              <w:t>Mass Balance</w:t>
            </w:r>
            <w:r w:rsidR="00B90FDF">
              <w:rPr>
                <w:rFonts w:cs="Arial"/>
                <w:szCs w:val="28"/>
              </w:rPr>
              <w:t xml:space="preserve"> (MB)</w:t>
            </w:r>
          </w:p>
        </w:tc>
        <w:tc>
          <w:tcPr>
            <w:tcW w:w="880" w:type="pct"/>
            <w:shd w:val="clear" w:color="auto" w:fill="EAF1DD"/>
          </w:tcPr>
          <w:p w14:paraId="3142A11A" w14:textId="669B7BE1" w:rsidR="00B90FDF" w:rsidRPr="000C7468" w:rsidRDefault="001A3FEB" w:rsidP="00553F13">
            <w:pPr>
              <w:pStyle w:val="BodyText"/>
              <w:spacing w:line="240" w:lineRule="auto"/>
              <w:rPr>
                <w:rFonts w:ascii="MS Reference Sans Serif" w:hAnsi="MS Reference Sans Serif" w:cs="Arial"/>
                <w:szCs w:val="20"/>
                <w:lang w:val="en-GB"/>
              </w:rPr>
            </w:pPr>
            <w:sdt>
              <w:sdtPr>
                <w:rPr>
                  <w:rFonts w:cs="Arial"/>
                  <w:sz w:val="28"/>
                  <w:szCs w:val="28"/>
                </w:rPr>
                <w:id w:val="484132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0FDF" w:rsidRPr="00AF11EA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B90FDF">
              <w:rPr>
                <w:rFonts w:cs="Arial"/>
                <w:sz w:val="28"/>
                <w:szCs w:val="28"/>
              </w:rPr>
              <w:t xml:space="preserve"> </w:t>
            </w:r>
            <w:r w:rsidR="00B90FDF">
              <w:rPr>
                <w:rFonts w:cs="Arial"/>
                <w:szCs w:val="28"/>
              </w:rPr>
              <w:t>Book and Claim</w:t>
            </w:r>
          </w:p>
        </w:tc>
      </w:tr>
      <w:tr w:rsidR="00B90FDF" w:rsidRPr="000C7468" w14:paraId="4D0F7B1D" w14:textId="77777777" w:rsidTr="00B90FDF">
        <w:tc>
          <w:tcPr>
            <w:tcW w:w="1059" w:type="pct"/>
            <w:vMerge w:val="restart"/>
            <w:shd w:val="clear" w:color="auto" w:fill="EAF1DD"/>
          </w:tcPr>
          <w:p w14:paraId="682D9FC7" w14:textId="77777777" w:rsidR="00B90FDF" w:rsidRPr="000C7468" w:rsidRDefault="00B90FDF" w:rsidP="00553F13">
            <w:pPr>
              <w:tabs>
                <w:tab w:val="left" w:pos="2115"/>
              </w:tabs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Outsourcing:</w:t>
            </w:r>
          </w:p>
        </w:tc>
        <w:tc>
          <w:tcPr>
            <w:tcW w:w="1218" w:type="pct"/>
            <w:tcBorders>
              <w:right w:val="nil"/>
            </w:tcBorders>
            <w:shd w:val="clear" w:color="auto" w:fill="EAF1DD"/>
          </w:tcPr>
          <w:p w14:paraId="39578610" w14:textId="77777777" w:rsidR="00B90FDF" w:rsidRPr="000C7468" w:rsidDel="005F04EC" w:rsidRDefault="00B90FDF" w:rsidP="00553F13">
            <w:pPr>
              <w:tabs>
                <w:tab w:val="left" w:pos="2115"/>
              </w:tabs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 xml:space="preserve">Are you outsourcing any activities? </w:t>
            </w:r>
          </w:p>
        </w:tc>
        <w:tc>
          <w:tcPr>
            <w:tcW w:w="2723" w:type="pct"/>
            <w:gridSpan w:val="6"/>
            <w:tcBorders>
              <w:left w:val="nil"/>
            </w:tcBorders>
            <w:shd w:val="clear" w:color="auto" w:fill="EAF1DD"/>
          </w:tcPr>
          <w:p w14:paraId="6DBED572" w14:textId="77777777" w:rsidR="00B90FDF" w:rsidRPr="000C7468" w:rsidRDefault="001A3FEB" w:rsidP="00553F13">
            <w:pPr>
              <w:tabs>
                <w:tab w:val="left" w:pos="2115"/>
              </w:tabs>
              <w:rPr>
                <w:rFonts w:cs="Arial"/>
                <w:szCs w:val="20"/>
              </w:rPr>
            </w:pPr>
            <w:sdt>
              <w:sdtPr>
                <w:rPr>
                  <w:rFonts w:cs="Arial"/>
                  <w:sz w:val="28"/>
                  <w:szCs w:val="28"/>
                </w:rPr>
                <w:id w:val="478430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0FDF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B90FDF">
              <w:rPr>
                <w:rFonts w:cs="Arial"/>
                <w:sz w:val="28"/>
                <w:szCs w:val="28"/>
              </w:rPr>
              <w:t xml:space="preserve"> </w:t>
            </w:r>
            <w:r w:rsidR="00B90FDF" w:rsidRPr="000C7468">
              <w:rPr>
                <w:rFonts w:cs="Arial"/>
                <w:szCs w:val="20"/>
              </w:rPr>
              <w:t xml:space="preserve">Yes  </w:t>
            </w:r>
            <w:sdt>
              <w:sdtPr>
                <w:rPr>
                  <w:rFonts w:cs="Arial"/>
                  <w:sz w:val="28"/>
                  <w:szCs w:val="28"/>
                </w:rPr>
                <w:id w:val="-1672473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0FDF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B90FDF">
              <w:rPr>
                <w:rFonts w:cs="Arial"/>
                <w:sz w:val="28"/>
                <w:szCs w:val="28"/>
              </w:rPr>
              <w:t xml:space="preserve"> </w:t>
            </w:r>
            <w:r w:rsidR="00B90FDF" w:rsidRPr="001E6DB6">
              <w:rPr>
                <w:rFonts w:cs="Arial"/>
                <w:szCs w:val="28"/>
              </w:rPr>
              <w:t>No</w:t>
            </w:r>
          </w:p>
        </w:tc>
      </w:tr>
      <w:tr w:rsidR="00B90FDF" w:rsidRPr="000C7468" w14:paraId="4C8932BE" w14:textId="77777777" w:rsidTr="00B90FDF">
        <w:trPr>
          <w:trHeight w:val="272"/>
        </w:trPr>
        <w:tc>
          <w:tcPr>
            <w:tcW w:w="1059" w:type="pct"/>
            <w:vMerge/>
            <w:shd w:val="clear" w:color="auto" w:fill="EAF1DD"/>
          </w:tcPr>
          <w:p w14:paraId="65F2D562" w14:textId="77777777" w:rsidR="00B90FDF" w:rsidRPr="000C7468" w:rsidRDefault="00B90FDF" w:rsidP="00553F13">
            <w:pPr>
              <w:tabs>
                <w:tab w:val="left" w:pos="2115"/>
              </w:tabs>
              <w:rPr>
                <w:rFonts w:cs="Arial"/>
                <w:szCs w:val="20"/>
              </w:rPr>
            </w:pPr>
          </w:p>
        </w:tc>
        <w:tc>
          <w:tcPr>
            <w:tcW w:w="3941" w:type="pct"/>
            <w:gridSpan w:val="7"/>
            <w:shd w:val="clear" w:color="auto" w:fill="EAF1DD"/>
          </w:tcPr>
          <w:p w14:paraId="2FF1063E" w14:textId="77777777" w:rsidR="00B90FDF" w:rsidRPr="000C7468" w:rsidRDefault="00B90FDF" w:rsidP="00553F13">
            <w:pPr>
              <w:tabs>
                <w:tab w:val="left" w:pos="2115"/>
              </w:tabs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 xml:space="preserve">If yes, how many companies do you outsource to: </w:t>
            </w:r>
          </w:p>
        </w:tc>
      </w:tr>
      <w:tr w:rsidR="00B90FDF" w:rsidRPr="000C7468" w14:paraId="6C0F49D9" w14:textId="77777777" w:rsidTr="00B90FDF">
        <w:tc>
          <w:tcPr>
            <w:tcW w:w="1059" w:type="pct"/>
            <w:vMerge/>
            <w:shd w:val="clear" w:color="auto" w:fill="EAF1DD"/>
          </w:tcPr>
          <w:p w14:paraId="466C8208" w14:textId="77777777" w:rsidR="00B90FDF" w:rsidRPr="000C7468" w:rsidRDefault="00B90FDF" w:rsidP="00553F13">
            <w:pPr>
              <w:tabs>
                <w:tab w:val="left" w:pos="2115"/>
              </w:tabs>
              <w:rPr>
                <w:rFonts w:cs="Arial"/>
                <w:szCs w:val="20"/>
              </w:rPr>
            </w:pPr>
          </w:p>
        </w:tc>
        <w:tc>
          <w:tcPr>
            <w:tcW w:w="3941" w:type="pct"/>
            <w:gridSpan w:val="7"/>
            <w:shd w:val="clear" w:color="auto" w:fill="EAF1DD"/>
          </w:tcPr>
          <w:p w14:paraId="4BC55308" w14:textId="77777777" w:rsidR="00B90FDF" w:rsidRPr="000C7468" w:rsidRDefault="00B90FDF" w:rsidP="00553F13">
            <w:pPr>
              <w:tabs>
                <w:tab w:val="left" w:pos="2115"/>
              </w:tabs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 xml:space="preserve">Which processes are outsourced: </w:t>
            </w:r>
            <w:r w:rsidRPr="000C7468">
              <w:rPr>
                <w:rFonts w:cs="Arial"/>
                <w:szCs w:val="20"/>
              </w:rPr>
              <w:tab/>
            </w:r>
          </w:p>
        </w:tc>
      </w:tr>
    </w:tbl>
    <w:p w14:paraId="2190F1E9" w14:textId="77777777" w:rsidR="00ED6D43" w:rsidRPr="000C7468" w:rsidRDefault="00ED6D43" w:rsidP="00ED6D43">
      <w:pPr>
        <w:ind w:left="-142"/>
        <w:rPr>
          <w:rFonts w:cs="ArialMT"/>
          <w:i/>
          <w:sz w:val="20"/>
          <w:szCs w:val="20"/>
          <w:lang w:bidi="en-US"/>
        </w:rPr>
      </w:pPr>
      <w:r>
        <w:rPr>
          <w:rFonts w:cs="ArialMT"/>
          <w:i/>
          <w:sz w:val="16"/>
          <w:szCs w:val="20"/>
          <w:vertAlign w:val="superscript"/>
          <w:lang w:bidi="en-US"/>
        </w:rPr>
        <w:t xml:space="preserve"> </w:t>
      </w:r>
    </w:p>
    <w:p w14:paraId="509D36A9" w14:textId="44A09C21" w:rsidR="005B169C" w:rsidRPr="00ED6D43" w:rsidRDefault="00ED6D43" w:rsidP="009A4825">
      <w:pPr>
        <w:ind w:right="567"/>
        <w:rPr>
          <w:rFonts w:ascii="Microsoft Sans Serif" w:hAnsi="Microsoft Sans Serif" w:cs="Microsoft Sans Serif"/>
        </w:rPr>
      </w:pPr>
      <w:r w:rsidRPr="000C7468">
        <w:rPr>
          <w:rFonts w:cs="ArialMT"/>
          <w:b/>
          <w:sz w:val="20"/>
          <w:szCs w:val="20"/>
          <w:lang w:bidi="en-US"/>
        </w:rPr>
        <w:t>P</w:t>
      </w:r>
      <w:r w:rsidR="00B90FDF">
        <w:rPr>
          <w:rFonts w:cs="ArialMT"/>
          <w:b/>
          <w:sz w:val="20"/>
          <w:szCs w:val="20"/>
          <w:lang w:bidi="en-US"/>
        </w:rPr>
        <w:t xml:space="preserve">lease send the completed form </w:t>
      </w:r>
      <w:r w:rsidR="00B90FDF" w:rsidRPr="00B90FDF">
        <w:rPr>
          <w:rFonts w:cs="ArialMT"/>
          <w:b/>
          <w:sz w:val="20"/>
          <w:szCs w:val="20"/>
          <w:lang w:bidi="en-US"/>
        </w:rPr>
        <w:t xml:space="preserve">to </w:t>
      </w:r>
      <w:hyperlink r:id="rId11" w:history="1">
        <w:r w:rsidR="008F7AEE" w:rsidRPr="00A56C51">
          <w:rPr>
            <w:rStyle w:val="Hyperlink"/>
            <w:rFonts w:cs="ArialMT"/>
            <w:sz w:val="20"/>
            <w:szCs w:val="20"/>
            <w:lang w:bidi="en-US"/>
          </w:rPr>
          <w:t>rspo@nepcon.org</w:t>
        </w:r>
      </w:hyperlink>
      <w:r w:rsidR="008F7AEE">
        <w:rPr>
          <w:rFonts w:cs="ArialMT"/>
          <w:sz w:val="20"/>
          <w:szCs w:val="20"/>
          <w:lang w:bidi="en-US"/>
        </w:rPr>
        <w:t xml:space="preserve"> </w:t>
      </w:r>
      <w:r w:rsidR="00B90FDF" w:rsidRPr="00B90FDF">
        <w:rPr>
          <w:rFonts w:cs="ArialMT"/>
          <w:b/>
          <w:sz w:val="20"/>
          <w:szCs w:val="20"/>
          <w:lang w:bidi="en-US"/>
        </w:rPr>
        <w:t>for international inquiries, to</w:t>
      </w:r>
      <w:r w:rsidRPr="00B90FDF">
        <w:rPr>
          <w:rFonts w:cs="ArialMT"/>
          <w:b/>
          <w:sz w:val="20"/>
          <w:szCs w:val="20"/>
          <w:lang w:bidi="en-US"/>
        </w:rPr>
        <w:t xml:space="preserve"> </w:t>
      </w:r>
      <w:hyperlink r:id="rId12" w:history="1">
        <w:r w:rsidR="00B90FDF" w:rsidRPr="008F7AEE">
          <w:rPr>
            <w:rStyle w:val="Hyperlink"/>
            <w:rFonts w:cs="ArialMT"/>
            <w:sz w:val="20"/>
            <w:szCs w:val="20"/>
            <w:lang w:bidi="en-US"/>
          </w:rPr>
          <w:t>uk@nepcon.org</w:t>
        </w:r>
      </w:hyperlink>
      <w:r w:rsidRPr="00B90FDF">
        <w:rPr>
          <w:rFonts w:cs="ArialMT"/>
          <w:b/>
          <w:sz w:val="20"/>
          <w:szCs w:val="20"/>
          <w:lang w:bidi="en-US"/>
        </w:rPr>
        <w:t xml:space="preserve"> for UK </w:t>
      </w:r>
      <w:r w:rsidR="00036191" w:rsidRPr="00B90FDF">
        <w:rPr>
          <w:rFonts w:cs="ArialMT"/>
          <w:b/>
          <w:sz w:val="20"/>
          <w:szCs w:val="20"/>
          <w:lang w:bidi="en-US"/>
        </w:rPr>
        <w:t xml:space="preserve">&amp; Ireland </w:t>
      </w:r>
      <w:r w:rsidRPr="00B90FDF">
        <w:rPr>
          <w:rFonts w:cs="ArialMT"/>
          <w:b/>
          <w:sz w:val="20"/>
          <w:szCs w:val="20"/>
          <w:lang w:bidi="en-US"/>
        </w:rPr>
        <w:t>inquiries,</w:t>
      </w:r>
      <w:r>
        <w:rPr>
          <w:rFonts w:cs="ArialMT"/>
          <w:b/>
          <w:sz w:val="20"/>
          <w:szCs w:val="20"/>
          <w:lang w:bidi="en-US"/>
        </w:rPr>
        <w:t xml:space="preserve"> </w:t>
      </w:r>
      <w:r w:rsidRPr="000C7468">
        <w:rPr>
          <w:rFonts w:cs="ArialMT"/>
          <w:b/>
          <w:sz w:val="20"/>
          <w:szCs w:val="20"/>
          <w:lang w:bidi="en-US"/>
        </w:rPr>
        <w:t>or directly to your local NEPCon contact. We will contact you shortly.</w:t>
      </w:r>
      <w:r w:rsidR="009A4825">
        <w:rPr>
          <w:rFonts w:ascii="Microsoft Sans Serif" w:hAnsi="Microsoft Sans Serif" w:cs="Microsoft Sans Serif"/>
        </w:rPr>
        <w:t xml:space="preserve"> </w:t>
      </w:r>
    </w:p>
    <w:sectPr w:rsidR="005B169C" w:rsidRPr="00ED6D43" w:rsidSect="00DF53B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40"/>
      <w:pgMar w:top="2977" w:right="1127" w:bottom="1440" w:left="1134" w:header="624" w:footer="25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17A2F8" w14:textId="77777777" w:rsidR="001A3FEB" w:rsidRDefault="001A3FEB" w:rsidP="006065D9">
      <w:r>
        <w:separator/>
      </w:r>
    </w:p>
    <w:p w14:paraId="50D3BF96" w14:textId="77777777" w:rsidR="001A3FEB" w:rsidRDefault="001A3FEB"/>
  </w:endnote>
  <w:endnote w:type="continuationSeparator" w:id="0">
    <w:p w14:paraId="01F2BAD0" w14:textId="77777777" w:rsidR="001A3FEB" w:rsidRDefault="001A3FEB" w:rsidP="006065D9">
      <w:r>
        <w:continuationSeparator/>
      </w:r>
    </w:p>
    <w:p w14:paraId="57F56726" w14:textId="77777777" w:rsidR="001A3FEB" w:rsidRDefault="001A3F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Lucida Grande">
    <w:altName w:val="Segoe UI"/>
    <w:charset w:val="00"/>
    <w:family w:val="auto"/>
    <w:pitch w:val="variable"/>
    <w:sig w:usb0="00000000" w:usb1="00000000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4BDDEF" w14:textId="77777777" w:rsidR="00F80469" w:rsidRDefault="00F80469">
    <w:pPr>
      <w:pStyle w:val="Footer"/>
    </w:pPr>
  </w:p>
  <w:p w14:paraId="148DF278" w14:textId="77777777" w:rsidR="00F80469" w:rsidRDefault="00F8046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457141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F9CC119" w14:textId="78934476" w:rsidR="00F80469" w:rsidRPr="004D7AAB" w:rsidRDefault="00F80469" w:rsidP="00804F0C">
        <w:pPr>
          <w:pStyle w:val="Footer"/>
          <w:pBdr>
            <w:top w:val="single" w:sz="4" w:space="1" w:color="D9D9D9" w:themeColor="background1" w:themeShade="D9"/>
          </w:pBdr>
          <w:rPr>
            <w:color w:val="4D917B"/>
            <w:szCs w:val="20"/>
          </w:rPr>
        </w:pPr>
        <w:r w:rsidRPr="00846269">
          <w:rPr>
            <w:noProof/>
            <w:color w:val="4D917A"/>
            <w:lang w:eastAsia="en-GB"/>
          </w:rPr>
          <w:drawing>
            <wp:anchor distT="0" distB="0" distL="114300" distR="114300" simplePos="0" relativeHeight="251659264" behindDoc="0" locked="0" layoutInCell="1" allowOverlap="1" wp14:anchorId="0E0A14EA" wp14:editId="33D0FD05">
              <wp:simplePos x="0" y="0"/>
              <wp:positionH relativeFrom="column">
                <wp:posOffset>2442845</wp:posOffset>
              </wp:positionH>
              <wp:positionV relativeFrom="paragraph">
                <wp:posOffset>18415</wp:posOffset>
              </wp:positionV>
              <wp:extent cx="1036320" cy="228600"/>
              <wp:effectExtent l="0" t="0" r="0" b="0"/>
              <wp:wrapNone/>
              <wp:docPr id="3" name="Picture 1" descr="C:\Users\kge\AppData\Local\Microsoft\Windows\Temporary Internet Files\Content.Word\Preferred by nature_letterhead_300dpi_green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C:\Users\kge\AppData\Local\Microsoft\Windows\Temporary Internet Files\Content.Word\Preferred by nature_letterhead_300dpi_green.jpg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36320" cy="228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anchor>
          </w:drawing>
        </w:r>
        <w:r w:rsidRPr="00846269">
          <w:rPr>
            <w:color w:val="4D917A"/>
            <w:sz w:val="36"/>
            <w:szCs w:val="20"/>
          </w:rPr>
          <w:fldChar w:fldCharType="begin"/>
        </w:r>
        <w:r w:rsidRPr="00846269">
          <w:rPr>
            <w:color w:val="4D917A"/>
            <w:sz w:val="36"/>
            <w:szCs w:val="20"/>
            <w:lang w:val="da-DK"/>
          </w:rPr>
          <w:instrText xml:space="preserve"> PAGE   \* MERGEFORMAT </w:instrText>
        </w:r>
        <w:r w:rsidRPr="00846269">
          <w:rPr>
            <w:color w:val="4D917A"/>
            <w:sz w:val="36"/>
            <w:szCs w:val="20"/>
          </w:rPr>
          <w:fldChar w:fldCharType="separate"/>
        </w:r>
        <w:r w:rsidR="00553F13">
          <w:rPr>
            <w:noProof/>
            <w:color w:val="4D917A"/>
            <w:sz w:val="36"/>
            <w:szCs w:val="20"/>
            <w:lang w:val="da-DK"/>
          </w:rPr>
          <w:t>2</w:t>
        </w:r>
        <w:r w:rsidRPr="00846269">
          <w:rPr>
            <w:color w:val="4D917A"/>
            <w:sz w:val="36"/>
            <w:szCs w:val="20"/>
          </w:rPr>
          <w:fldChar w:fldCharType="end"/>
        </w:r>
        <w:r w:rsidRPr="004D7AAB">
          <w:rPr>
            <w:color w:val="4D917B"/>
            <w:szCs w:val="20"/>
          </w:rPr>
          <w:t xml:space="preserve">  </w:t>
        </w:r>
      </w:p>
      <w:p w14:paraId="3BA8CAAD" w14:textId="77777777" w:rsidR="00F80469" w:rsidRPr="0046249A" w:rsidRDefault="004D7AAB" w:rsidP="00804F0C">
        <w:pPr>
          <w:pStyle w:val="Footer"/>
          <w:pBdr>
            <w:top w:val="single" w:sz="4" w:space="1" w:color="D9D9D9" w:themeColor="background1" w:themeShade="D9"/>
          </w:pBdr>
          <w:jc w:val="center"/>
          <w:rPr>
            <w:color w:val="4D917B"/>
            <w:szCs w:val="18"/>
          </w:rPr>
        </w:pPr>
        <w:proofErr w:type="spellStart"/>
        <w:r w:rsidRPr="0046249A">
          <w:rPr>
            <w:rFonts w:ascii="Microsoft Sans Serif" w:hAnsi="Microsoft Sans Serif" w:cs="Microsoft Sans Serif"/>
            <w:color w:val="999999"/>
            <w:szCs w:val="18"/>
          </w:rPr>
          <w:t>NEPCon</w:t>
        </w:r>
        <w:proofErr w:type="spellEnd"/>
        <w:r w:rsidRPr="0046249A">
          <w:rPr>
            <w:rFonts w:ascii="Microsoft Sans Serif" w:hAnsi="Microsoft Sans Serif" w:cs="Microsoft Sans Serif"/>
            <w:color w:val="999999"/>
            <w:szCs w:val="18"/>
          </w:rPr>
          <w:t xml:space="preserve"> l </w:t>
        </w:r>
        <w:proofErr w:type="spellStart"/>
        <w:r w:rsidRPr="0046249A">
          <w:rPr>
            <w:rFonts w:ascii="Microsoft Sans Serif" w:hAnsi="Microsoft Sans Serif" w:cs="Microsoft Sans Serif"/>
            <w:color w:val="999999"/>
            <w:szCs w:val="18"/>
          </w:rPr>
          <w:t>Søren</w:t>
        </w:r>
        <w:proofErr w:type="spellEnd"/>
        <w:r w:rsidRPr="0046249A">
          <w:rPr>
            <w:rFonts w:ascii="Microsoft Sans Serif" w:hAnsi="Microsoft Sans Serif" w:cs="Microsoft Sans Serif"/>
            <w:color w:val="999999"/>
            <w:szCs w:val="18"/>
          </w:rPr>
          <w:t xml:space="preserve"> </w:t>
        </w:r>
        <w:proofErr w:type="spellStart"/>
        <w:r w:rsidRPr="0046249A">
          <w:rPr>
            <w:rFonts w:ascii="Microsoft Sans Serif" w:hAnsi="Microsoft Sans Serif" w:cs="Microsoft Sans Serif"/>
            <w:color w:val="999999"/>
            <w:szCs w:val="18"/>
          </w:rPr>
          <w:t>Frichs</w:t>
        </w:r>
        <w:proofErr w:type="spellEnd"/>
        <w:r w:rsidRPr="0046249A">
          <w:rPr>
            <w:rFonts w:ascii="Microsoft Sans Serif" w:hAnsi="Microsoft Sans Serif" w:cs="Microsoft Sans Serif"/>
            <w:color w:val="999999"/>
            <w:szCs w:val="18"/>
          </w:rPr>
          <w:t xml:space="preserve"> </w:t>
        </w:r>
        <w:proofErr w:type="spellStart"/>
        <w:r w:rsidRPr="0046249A">
          <w:rPr>
            <w:rFonts w:ascii="Microsoft Sans Serif" w:hAnsi="Microsoft Sans Serif" w:cs="Microsoft Sans Serif"/>
            <w:color w:val="999999"/>
            <w:szCs w:val="18"/>
          </w:rPr>
          <w:t>Vej</w:t>
        </w:r>
        <w:proofErr w:type="spellEnd"/>
        <w:r w:rsidRPr="0046249A">
          <w:rPr>
            <w:rFonts w:ascii="Microsoft Sans Serif" w:hAnsi="Microsoft Sans Serif" w:cs="Microsoft Sans Serif"/>
            <w:color w:val="999999"/>
            <w:szCs w:val="18"/>
          </w:rPr>
          <w:t xml:space="preserve"> 38K, 1</w:t>
        </w:r>
        <w:r w:rsidRPr="0046249A">
          <w:rPr>
            <w:rFonts w:ascii="Microsoft Sans Serif" w:hAnsi="Microsoft Sans Serif" w:cs="Microsoft Sans Serif"/>
            <w:color w:val="999999"/>
            <w:szCs w:val="18"/>
            <w:vertAlign w:val="superscript"/>
          </w:rPr>
          <w:t>st</w:t>
        </w:r>
        <w:r w:rsidR="00EA5282">
          <w:rPr>
            <w:rFonts w:ascii="Microsoft Sans Serif" w:hAnsi="Microsoft Sans Serif" w:cs="Microsoft Sans Serif"/>
            <w:color w:val="999999"/>
            <w:szCs w:val="18"/>
          </w:rPr>
          <w:t xml:space="preserve"> F</w:t>
        </w:r>
        <w:r w:rsidRPr="0046249A">
          <w:rPr>
            <w:rFonts w:ascii="Microsoft Sans Serif" w:hAnsi="Microsoft Sans Serif" w:cs="Microsoft Sans Serif"/>
            <w:color w:val="999999"/>
            <w:szCs w:val="18"/>
          </w:rPr>
          <w:t xml:space="preserve">loor l DK-8230 </w:t>
        </w:r>
        <w:proofErr w:type="spellStart"/>
        <w:r w:rsidRPr="0046249A">
          <w:rPr>
            <w:rFonts w:ascii="Microsoft Sans Serif" w:hAnsi="Microsoft Sans Serif" w:cs="Microsoft Sans Serif"/>
            <w:color w:val="999999"/>
            <w:szCs w:val="18"/>
          </w:rPr>
          <w:t>Åbyhøj</w:t>
        </w:r>
        <w:proofErr w:type="spellEnd"/>
        <w:r w:rsidRPr="0046249A">
          <w:rPr>
            <w:rFonts w:ascii="Microsoft Sans Serif" w:hAnsi="Microsoft Sans Serif" w:cs="Microsoft Sans Serif"/>
            <w:color w:val="999999"/>
            <w:szCs w:val="18"/>
          </w:rPr>
          <w:t xml:space="preserve"> l www.nepcon.net l info@nepcon.net</w:t>
        </w:r>
        <w:r w:rsidRPr="0046249A">
          <w:rPr>
            <w:rFonts w:ascii="Microsoft Sans Serif" w:hAnsi="Microsoft Sans Serif" w:cs="Microsoft Sans Serif"/>
            <w:color w:val="999999"/>
            <w:szCs w:val="18"/>
          </w:rPr>
          <w:br/>
          <w:t xml:space="preserve">Phone: +45 8618 0866 l Fax: </w:t>
        </w:r>
        <w:r w:rsidR="009E5777">
          <w:rPr>
            <w:rFonts w:ascii="Microsoft Sans Serif" w:hAnsi="Microsoft Sans Serif" w:cs="Microsoft Sans Serif"/>
            <w:color w:val="999999"/>
            <w:szCs w:val="18"/>
          </w:rPr>
          <w:t>ssd</w:t>
        </w:r>
        <w:r w:rsidRPr="0046249A">
          <w:rPr>
            <w:rFonts w:ascii="Microsoft Sans Serif" w:hAnsi="Microsoft Sans Serif" w:cs="Microsoft Sans Serif"/>
            <w:color w:val="999999"/>
            <w:szCs w:val="18"/>
          </w:rPr>
          <w:t xml:space="preserve">+45 8618 1012 l CVR: 18044633 | </w:t>
        </w:r>
        <w:r w:rsidRPr="0046249A">
          <w:rPr>
            <w:rStyle w:val="Strong"/>
            <w:rFonts w:ascii="Microsoft Sans Serif" w:hAnsi="Microsoft Sans Serif" w:cs="Microsoft Sans Serif"/>
            <w:b w:val="0"/>
            <w:color w:val="999999"/>
            <w:szCs w:val="18"/>
            <w:lang w:val="en-US"/>
          </w:rPr>
          <w:t>FSC</w:t>
        </w:r>
        <w:r w:rsidRPr="0046249A">
          <w:rPr>
            <w:rStyle w:val="Strong"/>
            <w:rFonts w:ascii="Microsoft Sans Serif" w:hAnsi="Microsoft Sans Serif" w:cs="Microsoft Sans Serif"/>
            <w:b w:val="0"/>
            <w:color w:val="999999"/>
            <w:szCs w:val="18"/>
            <w:vertAlign w:val="superscript"/>
            <w:lang w:val="en-US"/>
          </w:rPr>
          <w:t>TM</w:t>
        </w:r>
        <w:r w:rsidRPr="0046249A">
          <w:rPr>
            <w:rStyle w:val="Strong"/>
            <w:rFonts w:ascii="Microsoft Sans Serif" w:hAnsi="Microsoft Sans Serif" w:cs="Microsoft Sans Serif"/>
            <w:b w:val="0"/>
            <w:color w:val="999999"/>
            <w:szCs w:val="18"/>
            <w:lang w:val="en-US"/>
          </w:rPr>
          <w:t xml:space="preserve"> A000535</w:t>
        </w:r>
        <w:r w:rsidRPr="0046249A">
          <w:rPr>
            <w:rFonts w:ascii="Microsoft Sans Serif" w:hAnsi="Microsoft Sans Serif" w:cs="Microsoft Sans Serif"/>
            <w:color w:val="999999"/>
            <w:szCs w:val="18"/>
          </w:rPr>
          <w:t xml:space="preserve"> l PEFC/09-44-02</w:t>
        </w:r>
        <w:r w:rsidR="00F80469" w:rsidRPr="0046249A">
          <w:rPr>
            <w:color w:val="4D917B"/>
            <w:szCs w:val="18"/>
          </w:rPr>
          <w:br/>
        </w:r>
        <w:r w:rsidRPr="00CF3101">
          <w:rPr>
            <w:rFonts w:ascii="Microsoft Sans Serif" w:hAnsi="Microsoft Sans Serif" w:cs="Microsoft Sans Serif"/>
            <w:color w:val="999999"/>
            <w:szCs w:val="18"/>
          </w:rPr>
          <w:t xml:space="preserve"> </w:t>
        </w:r>
      </w:p>
      <w:p w14:paraId="55742C95" w14:textId="77777777" w:rsidR="00F80469" w:rsidRPr="00804F0C" w:rsidRDefault="001A3FEB" w:rsidP="00804F0C">
        <w:pPr>
          <w:pStyle w:val="Footer"/>
          <w:pBdr>
            <w:top w:val="single" w:sz="4" w:space="1" w:color="D9D9D9" w:themeColor="background1" w:themeShade="D9"/>
          </w:pBdr>
          <w:rPr>
            <w:b/>
          </w:rPr>
        </w:pPr>
      </w:p>
    </w:sdtContent>
  </w:sdt>
  <w:p w14:paraId="64DF32E2" w14:textId="77777777" w:rsidR="00F80469" w:rsidRDefault="00F80469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Microsoft Sans Serif" w:hAnsi="Microsoft Sans Serif" w:cs="Microsoft Sans Serif"/>
      </w:rPr>
      <w:id w:val="182670354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42C7713" w14:textId="77777777" w:rsidR="00F80469" w:rsidRPr="004D7AAB" w:rsidRDefault="00F80469" w:rsidP="00804F0C">
        <w:pPr>
          <w:pStyle w:val="Footer"/>
          <w:pBdr>
            <w:top w:val="single" w:sz="4" w:space="1" w:color="D9D9D9" w:themeColor="background1" w:themeShade="D9"/>
          </w:pBdr>
          <w:jc w:val="center"/>
          <w:rPr>
            <w:rFonts w:ascii="Microsoft Sans Serif" w:hAnsi="Microsoft Sans Serif" w:cs="Microsoft Sans Serif"/>
          </w:rPr>
        </w:pPr>
        <w:r w:rsidRPr="004D7AAB">
          <w:rPr>
            <w:rFonts w:ascii="Microsoft Sans Serif" w:hAnsi="Microsoft Sans Serif" w:cs="Microsoft Sans Serif"/>
            <w:noProof/>
            <w:lang w:eastAsia="en-GB"/>
          </w:rPr>
          <w:drawing>
            <wp:anchor distT="0" distB="0" distL="114300" distR="114300" simplePos="0" relativeHeight="251661312" behindDoc="0" locked="0" layoutInCell="1" allowOverlap="1" wp14:anchorId="7D7B56FF" wp14:editId="7FC56879">
              <wp:simplePos x="0" y="0"/>
              <wp:positionH relativeFrom="column">
                <wp:posOffset>2566670</wp:posOffset>
              </wp:positionH>
              <wp:positionV relativeFrom="paragraph">
                <wp:posOffset>38100</wp:posOffset>
              </wp:positionV>
              <wp:extent cx="1036320" cy="228600"/>
              <wp:effectExtent l="0" t="0" r="0" b="0"/>
              <wp:wrapNone/>
              <wp:docPr id="8" name="Picture 1" descr="C:\Users\kge\AppData\Local\Microsoft\Windows\Temporary Internet Files\Content.Word\Preferred by nature_letterhead_300dpi_green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C:\Users\kge\AppData\Local\Microsoft\Windows\Temporary Internet Files\Content.Word\Preferred by nature_letterhead_300dpi_green.jpg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36320" cy="228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anchor>
          </w:drawing>
        </w:r>
      </w:p>
      <w:p w14:paraId="48E10977" w14:textId="77777777" w:rsidR="00F80469" w:rsidRPr="004D7AAB" w:rsidRDefault="00F80469" w:rsidP="00804F0C">
        <w:pPr>
          <w:pStyle w:val="Footer"/>
          <w:pBdr>
            <w:top w:val="single" w:sz="4" w:space="1" w:color="D9D9D9" w:themeColor="background1" w:themeShade="D9"/>
          </w:pBdr>
          <w:jc w:val="center"/>
          <w:rPr>
            <w:rFonts w:ascii="Microsoft Sans Serif" w:hAnsi="Microsoft Sans Serif" w:cs="Microsoft Sans Serif"/>
          </w:rPr>
        </w:pPr>
      </w:p>
      <w:p w14:paraId="1CE52E9D" w14:textId="77777777" w:rsidR="00B90FDF" w:rsidRPr="00B90FDF" w:rsidRDefault="00F80469" w:rsidP="00B90FDF">
        <w:pPr>
          <w:pStyle w:val="Footer"/>
          <w:pBdr>
            <w:top w:val="single" w:sz="4" w:space="1" w:color="D9D9D9" w:themeColor="background1" w:themeShade="D9"/>
          </w:pBdr>
          <w:jc w:val="center"/>
          <w:rPr>
            <w:rFonts w:ascii="Microsoft Sans Serif" w:hAnsi="Microsoft Sans Serif" w:cs="Microsoft Sans Serif"/>
            <w:color w:val="999999"/>
            <w:szCs w:val="18"/>
          </w:rPr>
        </w:pPr>
        <w:r w:rsidRPr="004D7AAB">
          <w:rPr>
            <w:rFonts w:ascii="Microsoft Sans Serif" w:hAnsi="Microsoft Sans Serif" w:cs="Microsoft Sans Serif"/>
            <w:iCs/>
            <w:color w:val="125656"/>
            <w:sz w:val="14"/>
            <w:szCs w:val="16"/>
          </w:rPr>
          <w:t xml:space="preserve"> </w:t>
        </w:r>
        <w:r w:rsidRPr="004D7AAB">
          <w:rPr>
            <w:rFonts w:ascii="Microsoft Sans Serif" w:hAnsi="Microsoft Sans Serif" w:cs="Microsoft Sans Serif"/>
            <w:iCs/>
            <w:color w:val="125656"/>
            <w:sz w:val="14"/>
            <w:szCs w:val="16"/>
          </w:rPr>
          <w:br/>
        </w:r>
        <w:r w:rsidR="00EE3764" w:rsidRPr="00846269">
          <w:rPr>
            <w:rFonts w:ascii="Microsoft Sans Serif" w:hAnsi="Microsoft Sans Serif" w:cs="Microsoft Sans Serif"/>
            <w:iCs/>
            <w:color w:val="005C40"/>
            <w:sz w:val="20"/>
            <w:szCs w:val="20"/>
            <w:lang w:val="en-US"/>
          </w:rPr>
          <w:t>Our vision: A world where human choices ensure a sustainable future</w:t>
        </w:r>
        <w:r w:rsidR="00E04978" w:rsidRPr="00846269">
          <w:rPr>
            <w:rFonts w:ascii="Microsoft Sans Serif" w:hAnsi="Microsoft Sans Serif" w:cs="Microsoft Sans Serif"/>
            <w:iCs/>
            <w:color w:val="005C40"/>
            <w:lang w:val="en-US"/>
          </w:rPr>
          <w:t xml:space="preserve">  </w:t>
        </w:r>
        <w:r w:rsidRPr="004D7AAB">
          <w:rPr>
            <w:rFonts w:ascii="Microsoft Sans Serif" w:hAnsi="Microsoft Sans Serif" w:cs="Microsoft Sans Serif"/>
            <w:color w:val="4D917B"/>
            <w:szCs w:val="20"/>
          </w:rPr>
          <w:br/>
        </w:r>
        <w:proofErr w:type="spellStart"/>
        <w:r w:rsidR="00B90FDF" w:rsidRPr="00B90FDF">
          <w:rPr>
            <w:rFonts w:ascii="Microsoft Sans Serif" w:hAnsi="Microsoft Sans Serif" w:cs="Microsoft Sans Serif"/>
            <w:color w:val="999999"/>
            <w:szCs w:val="18"/>
          </w:rPr>
          <w:t>NEPCon</w:t>
        </w:r>
        <w:proofErr w:type="spellEnd"/>
        <w:r w:rsidR="00B90FDF" w:rsidRPr="00B90FDF">
          <w:rPr>
            <w:rFonts w:ascii="Microsoft Sans Serif" w:hAnsi="Microsoft Sans Serif" w:cs="Microsoft Sans Serif"/>
            <w:color w:val="999999"/>
            <w:szCs w:val="18"/>
          </w:rPr>
          <w:t xml:space="preserve"> OÜ l </w:t>
        </w:r>
        <w:proofErr w:type="spellStart"/>
        <w:r w:rsidR="00B90FDF" w:rsidRPr="00B90FDF">
          <w:rPr>
            <w:rFonts w:ascii="Microsoft Sans Serif" w:hAnsi="Microsoft Sans Serif" w:cs="Microsoft Sans Serif"/>
            <w:color w:val="999999"/>
            <w:szCs w:val="18"/>
          </w:rPr>
          <w:t>Filosoofi</w:t>
        </w:r>
        <w:proofErr w:type="spellEnd"/>
        <w:r w:rsidR="00B90FDF" w:rsidRPr="00B90FDF">
          <w:rPr>
            <w:rFonts w:ascii="Microsoft Sans Serif" w:hAnsi="Microsoft Sans Serif" w:cs="Microsoft Sans Serif"/>
            <w:color w:val="999999"/>
            <w:szCs w:val="18"/>
          </w:rPr>
          <w:t xml:space="preserve"> 31 l Tartu 50108 l Estonia l www.nepcon.org l info@nepcon.org</w:t>
        </w:r>
      </w:p>
      <w:p w14:paraId="7C34F3D7" w14:textId="562C4098" w:rsidR="00F80469" w:rsidRPr="004D7AAB" w:rsidRDefault="00B90FDF" w:rsidP="00B90FDF">
        <w:pPr>
          <w:pStyle w:val="Footer"/>
          <w:pBdr>
            <w:top w:val="single" w:sz="4" w:space="1" w:color="D9D9D9" w:themeColor="background1" w:themeShade="D9"/>
          </w:pBdr>
          <w:jc w:val="center"/>
          <w:rPr>
            <w:rFonts w:ascii="Microsoft Sans Serif" w:hAnsi="Microsoft Sans Serif" w:cs="Microsoft Sans Serif"/>
          </w:rPr>
        </w:pPr>
        <w:r w:rsidRPr="00B90FDF">
          <w:rPr>
            <w:rFonts w:ascii="Microsoft Sans Serif" w:hAnsi="Microsoft Sans Serif" w:cs="Microsoft Sans Serif"/>
            <w:color w:val="999999"/>
            <w:szCs w:val="18"/>
          </w:rPr>
          <w:t xml:space="preserve">Phone: </w:t>
        </w:r>
        <w:r>
          <w:rPr>
            <w:rFonts w:ascii="Microsoft Sans Serif" w:hAnsi="Microsoft Sans Serif" w:cs="Microsoft Sans Serif"/>
            <w:color w:val="999999"/>
            <w:szCs w:val="18"/>
          </w:rPr>
          <w:t xml:space="preserve">+372 7 380 723 l CVR: 10835645 </w:t>
        </w:r>
        <w:r w:rsidR="00F80469" w:rsidRPr="0046249A">
          <w:rPr>
            <w:rFonts w:ascii="Microsoft Sans Serif" w:hAnsi="Microsoft Sans Serif" w:cs="Microsoft Sans Serif"/>
            <w:color w:val="999999"/>
            <w:szCs w:val="18"/>
          </w:rPr>
          <w:t xml:space="preserve">| </w:t>
        </w:r>
        <w:r w:rsidR="00F80469" w:rsidRPr="0046249A">
          <w:rPr>
            <w:rStyle w:val="Strong"/>
            <w:rFonts w:ascii="Microsoft Sans Serif" w:hAnsi="Microsoft Sans Serif" w:cs="Microsoft Sans Serif"/>
            <w:b w:val="0"/>
            <w:color w:val="999999"/>
            <w:szCs w:val="18"/>
            <w:lang w:val="en-US"/>
          </w:rPr>
          <w:t>FSC</w:t>
        </w:r>
        <w:r w:rsidR="00C43481" w:rsidRPr="0046249A">
          <w:rPr>
            <w:rStyle w:val="Strong"/>
            <w:rFonts w:ascii="Microsoft Sans Serif" w:hAnsi="Microsoft Sans Serif" w:cs="Microsoft Sans Serif"/>
            <w:b w:val="0"/>
            <w:color w:val="999999"/>
            <w:szCs w:val="18"/>
            <w:vertAlign w:val="superscript"/>
            <w:lang w:val="en-US"/>
          </w:rPr>
          <w:t>TM</w:t>
        </w:r>
        <w:r w:rsidR="00F80469" w:rsidRPr="0046249A">
          <w:rPr>
            <w:rStyle w:val="Strong"/>
            <w:rFonts w:ascii="Microsoft Sans Serif" w:hAnsi="Microsoft Sans Serif" w:cs="Microsoft Sans Serif"/>
            <w:b w:val="0"/>
            <w:color w:val="999999"/>
            <w:szCs w:val="18"/>
            <w:lang w:val="en-US"/>
          </w:rPr>
          <w:t xml:space="preserve"> A000535</w:t>
        </w:r>
        <w:r w:rsidR="00F80469" w:rsidRPr="0046249A">
          <w:rPr>
            <w:rFonts w:ascii="Microsoft Sans Serif" w:hAnsi="Microsoft Sans Serif" w:cs="Microsoft Sans Serif"/>
            <w:color w:val="999999"/>
            <w:szCs w:val="18"/>
          </w:rPr>
          <w:t xml:space="preserve"> l PEFC/09-44-02</w:t>
        </w:r>
      </w:p>
    </w:sdtContent>
  </w:sdt>
  <w:p w14:paraId="167B889A" w14:textId="77777777" w:rsidR="00F80469" w:rsidRPr="001217EF" w:rsidRDefault="00F80469" w:rsidP="00804F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D1ADD9" w14:textId="77777777" w:rsidR="001A3FEB" w:rsidRDefault="001A3FEB" w:rsidP="006065D9">
      <w:r>
        <w:separator/>
      </w:r>
    </w:p>
    <w:p w14:paraId="7307472E" w14:textId="77777777" w:rsidR="001A3FEB" w:rsidRDefault="001A3FEB"/>
  </w:footnote>
  <w:footnote w:type="continuationSeparator" w:id="0">
    <w:p w14:paraId="0ADCDE5E" w14:textId="77777777" w:rsidR="001A3FEB" w:rsidRDefault="001A3FEB" w:rsidP="006065D9">
      <w:r>
        <w:continuationSeparator/>
      </w:r>
    </w:p>
    <w:p w14:paraId="564B6BE0" w14:textId="77777777" w:rsidR="001A3FEB" w:rsidRDefault="001A3F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75C63F" w14:textId="77777777" w:rsidR="00F80469" w:rsidRDefault="00F80469">
    <w:pPr>
      <w:pStyle w:val="Header"/>
    </w:pPr>
  </w:p>
  <w:p w14:paraId="774319B4" w14:textId="77777777" w:rsidR="00F80469" w:rsidRDefault="00F8046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642A2E" w14:textId="77777777" w:rsidR="00F80469" w:rsidRDefault="004D7AAB" w:rsidP="00FA36C5">
    <w:pPr>
      <w:pStyle w:val="Header"/>
      <w:ind w:right="-261"/>
      <w:jc w:val="right"/>
    </w:pPr>
    <w:r w:rsidRPr="00187A65">
      <w:rPr>
        <w:noProof/>
        <w:lang w:eastAsia="en-GB"/>
      </w:rPr>
      <w:drawing>
        <wp:inline distT="0" distB="0" distL="0" distR="0" wp14:anchorId="6B66B32D" wp14:editId="5DF4A927">
          <wp:extent cx="1165860" cy="933316"/>
          <wp:effectExtent l="0" t="0" r="0" b="635"/>
          <wp:docPr id="2" name="Picture 2" descr="C:\01 NEPCon pictures\04 Pictures\Logos\NEPCon\NEPCon Slogo\NEPCon Slogo-EN-Green-Large-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01 NEPCon pictures\04 Pictures\Logos\NEPCon\NEPCon Slogo\NEPCon Slogo-EN-Green-Large-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8390" cy="9353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2B2F349" w14:textId="77777777" w:rsidR="00F80469" w:rsidRDefault="00F80469" w:rsidP="004D7AAB">
    <w:pPr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CBD195" w14:textId="77777777" w:rsidR="00F80469" w:rsidRDefault="00F80469" w:rsidP="00FA36C5">
    <w:pPr>
      <w:pStyle w:val="Header"/>
      <w:ind w:right="-261"/>
      <w:jc w:val="right"/>
    </w:pPr>
    <w:r w:rsidRPr="00187A65">
      <w:rPr>
        <w:noProof/>
        <w:lang w:eastAsia="en-GB"/>
      </w:rPr>
      <w:drawing>
        <wp:inline distT="0" distB="0" distL="0" distR="0" wp14:anchorId="73878281" wp14:editId="30A678F7">
          <wp:extent cx="1165860" cy="933316"/>
          <wp:effectExtent l="0" t="0" r="0" b="635"/>
          <wp:docPr id="1" name="Picture 1" descr="C:\01 NEPCon pictures\04 Pictures\Logos\NEPCon\NEPCon Slogo\NEPCon Slogo-EN-Green-Large-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01 NEPCon pictures\04 Pictures\Logos\NEPCon\NEPCon Slogo\NEPCon Slogo-EN-Green-Large-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8390" cy="9353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7D14E5"/>
    <w:multiLevelType w:val="hybridMultilevel"/>
    <w:tmpl w:val="8340B52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41D4F"/>
    <w:multiLevelType w:val="hybridMultilevel"/>
    <w:tmpl w:val="450E88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687972"/>
    <w:multiLevelType w:val="hybridMultilevel"/>
    <w:tmpl w:val="A0148E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6F1646"/>
    <w:multiLevelType w:val="hybridMultilevel"/>
    <w:tmpl w:val="AA3C325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3117FF"/>
    <w:multiLevelType w:val="hybridMultilevel"/>
    <w:tmpl w:val="9146D1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stylePaneSortMethod w:val="0000"/>
  <w:documentProtection w:edit="forms" w:formatting="1" w:enforcement="0"/>
  <w:defaultTabStop w:val="720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>
      <o:colormru v:ext="edit" colors="#5d9732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NzEzMjA3MLMwNTFS0lEKTi0uzszPAykwrAUAjvcr5CwAAAA="/>
  </w:docVars>
  <w:rsids>
    <w:rsidRoot w:val="00CD495E"/>
    <w:rsid w:val="00007EE9"/>
    <w:rsid w:val="00012AE8"/>
    <w:rsid w:val="00036191"/>
    <w:rsid w:val="0005079D"/>
    <w:rsid w:val="0006166F"/>
    <w:rsid w:val="000C1D15"/>
    <w:rsid w:val="000E4F07"/>
    <w:rsid w:val="000F1192"/>
    <w:rsid w:val="001217EF"/>
    <w:rsid w:val="00127470"/>
    <w:rsid w:val="00127CC1"/>
    <w:rsid w:val="00150149"/>
    <w:rsid w:val="001552C1"/>
    <w:rsid w:val="0017140A"/>
    <w:rsid w:val="00187A65"/>
    <w:rsid w:val="001A3FEB"/>
    <w:rsid w:val="001A4BC8"/>
    <w:rsid w:val="001B0D5A"/>
    <w:rsid w:val="001C25A6"/>
    <w:rsid w:val="001D5B7F"/>
    <w:rsid w:val="001E54E6"/>
    <w:rsid w:val="001E6841"/>
    <w:rsid w:val="001E6DB6"/>
    <w:rsid w:val="001F2C70"/>
    <w:rsid w:val="001F5098"/>
    <w:rsid w:val="00233DD4"/>
    <w:rsid w:val="00256857"/>
    <w:rsid w:val="00276753"/>
    <w:rsid w:val="0028052B"/>
    <w:rsid w:val="002A4B8F"/>
    <w:rsid w:val="002A6F17"/>
    <w:rsid w:val="002D68A0"/>
    <w:rsid w:val="002D6BC0"/>
    <w:rsid w:val="003225FB"/>
    <w:rsid w:val="00336053"/>
    <w:rsid w:val="003364B8"/>
    <w:rsid w:val="00337518"/>
    <w:rsid w:val="00340D5C"/>
    <w:rsid w:val="00343B6F"/>
    <w:rsid w:val="00351916"/>
    <w:rsid w:val="00367D5D"/>
    <w:rsid w:val="00390541"/>
    <w:rsid w:val="003912F6"/>
    <w:rsid w:val="003C0A29"/>
    <w:rsid w:val="003F7383"/>
    <w:rsid w:val="00425BA2"/>
    <w:rsid w:val="004446FE"/>
    <w:rsid w:val="004614FD"/>
    <w:rsid w:val="0046249A"/>
    <w:rsid w:val="00470032"/>
    <w:rsid w:val="00475D33"/>
    <w:rsid w:val="00481173"/>
    <w:rsid w:val="004D5462"/>
    <w:rsid w:val="004D7AAB"/>
    <w:rsid w:val="00501BB9"/>
    <w:rsid w:val="0051061C"/>
    <w:rsid w:val="00513766"/>
    <w:rsid w:val="00546FEE"/>
    <w:rsid w:val="00553F13"/>
    <w:rsid w:val="0057422D"/>
    <w:rsid w:val="005B169C"/>
    <w:rsid w:val="005C1F53"/>
    <w:rsid w:val="005C6AED"/>
    <w:rsid w:val="005E0705"/>
    <w:rsid w:val="005E4E89"/>
    <w:rsid w:val="006065D9"/>
    <w:rsid w:val="00653231"/>
    <w:rsid w:val="0066002F"/>
    <w:rsid w:val="00676700"/>
    <w:rsid w:val="006857D5"/>
    <w:rsid w:val="0069560F"/>
    <w:rsid w:val="006B3D31"/>
    <w:rsid w:val="006C5A60"/>
    <w:rsid w:val="006D1B31"/>
    <w:rsid w:val="006D25E1"/>
    <w:rsid w:val="006E1EFD"/>
    <w:rsid w:val="00700C44"/>
    <w:rsid w:val="007030EC"/>
    <w:rsid w:val="0072232A"/>
    <w:rsid w:val="00722776"/>
    <w:rsid w:val="007353E5"/>
    <w:rsid w:val="0076335A"/>
    <w:rsid w:val="00763A73"/>
    <w:rsid w:val="007709CF"/>
    <w:rsid w:val="007C092A"/>
    <w:rsid w:val="007D4389"/>
    <w:rsid w:val="008030F3"/>
    <w:rsid w:val="00804F0C"/>
    <w:rsid w:val="00846269"/>
    <w:rsid w:val="00850A7A"/>
    <w:rsid w:val="00861EFD"/>
    <w:rsid w:val="00885C46"/>
    <w:rsid w:val="008A0D33"/>
    <w:rsid w:val="008B5957"/>
    <w:rsid w:val="008C70DA"/>
    <w:rsid w:val="008C7844"/>
    <w:rsid w:val="008D1471"/>
    <w:rsid w:val="008D40FA"/>
    <w:rsid w:val="008E5DD6"/>
    <w:rsid w:val="008F4C24"/>
    <w:rsid w:val="008F7AEE"/>
    <w:rsid w:val="00916391"/>
    <w:rsid w:val="00927423"/>
    <w:rsid w:val="00947047"/>
    <w:rsid w:val="00991574"/>
    <w:rsid w:val="009A4825"/>
    <w:rsid w:val="009A759F"/>
    <w:rsid w:val="009B4BB4"/>
    <w:rsid w:val="009C33F9"/>
    <w:rsid w:val="009C3CC9"/>
    <w:rsid w:val="009C71EC"/>
    <w:rsid w:val="009D3DF9"/>
    <w:rsid w:val="009E17C7"/>
    <w:rsid w:val="009E5777"/>
    <w:rsid w:val="009E70E5"/>
    <w:rsid w:val="00A1448C"/>
    <w:rsid w:val="00A33749"/>
    <w:rsid w:val="00A340D6"/>
    <w:rsid w:val="00A41513"/>
    <w:rsid w:val="00A659FB"/>
    <w:rsid w:val="00A85A88"/>
    <w:rsid w:val="00A864D3"/>
    <w:rsid w:val="00AA2C6B"/>
    <w:rsid w:val="00AA798E"/>
    <w:rsid w:val="00AD3409"/>
    <w:rsid w:val="00AD3BB7"/>
    <w:rsid w:val="00AF11EA"/>
    <w:rsid w:val="00AF6A8A"/>
    <w:rsid w:val="00B032F7"/>
    <w:rsid w:val="00B204EC"/>
    <w:rsid w:val="00B41B43"/>
    <w:rsid w:val="00B42F28"/>
    <w:rsid w:val="00B568ED"/>
    <w:rsid w:val="00B646D4"/>
    <w:rsid w:val="00B809D6"/>
    <w:rsid w:val="00B90FDF"/>
    <w:rsid w:val="00BA0CCF"/>
    <w:rsid w:val="00BA5F47"/>
    <w:rsid w:val="00BB0C51"/>
    <w:rsid w:val="00BB2B38"/>
    <w:rsid w:val="00BB5D1E"/>
    <w:rsid w:val="00BC69FE"/>
    <w:rsid w:val="00BD4880"/>
    <w:rsid w:val="00BE73B7"/>
    <w:rsid w:val="00BF7747"/>
    <w:rsid w:val="00C04260"/>
    <w:rsid w:val="00C07BBE"/>
    <w:rsid w:val="00C12BC8"/>
    <w:rsid w:val="00C130EB"/>
    <w:rsid w:val="00C43481"/>
    <w:rsid w:val="00C451DA"/>
    <w:rsid w:val="00C67705"/>
    <w:rsid w:val="00C94DD1"/>
    <w:rsid w:val="00CA010C"/>
    <w:rsid w:val="00CB31B0"/>
    <w:rsid w:val="00CD495E"/>
    <w:rsid w:val="00CD791B"/>
    <w:rsid w:val="00CF3101"/>
    <w:rsid w:val="00D11B0B"/>
    <w:rsid w:val="00D2227F"/>
    <w:rsid w:val="00D27A34"/>
    <w:rsid w:val="00D467F5"/>
    <w:rsid w:val="00D56105"/>
    <w:rsid w:val="00D75BED"/>
    <w:rsid w:val="00D76A57"/>
    <w:rsid w:val="00D81962"/>
    <w:rsid w:val="00D86B66"/>
    <w:rsid w:val="00D97AD4"/>
    <w:rsid w:val="00DD12EB"/>
    <w:rsid w:val="00DE4449"/>
    <w:rsid w:val="00DF53B9"/>
    <w:rsid w:val="00E04978"/>
    <w:rsid w:val="00E14044"/>
    <w:rsid w:val="00E34A76"/>
    <w:rsid w:val="00E66821"/>
    <w:rsid w:val="00E8158D"/>
    <w:rsid w:val="00EA5282"/>
    <w:rsid w:val="00EB4C09"/>
    <w:rsid w:val="00ED6D43"/>
    <w:rsid w:val="00EE3764"/>
    <w:rsid w:val="00F1238F"/>
    <w:rsid w:val="00F240FF"/>
    <w:rsid w:val="00F358AD"/>
    <w:rsid w:val="00F56F24"/>
    <w:rsid w:val="00F80469"/>
    <w:rsid w:val="00FA36C5"/>
    <w:rsid w:val="00FA7C42"/>
    <w:rsid w:val="00FB545B"/>
    <w:rsid w:val="00FC3B9F"/>
    <w:rsid w:val="00FD6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5d9732"/>
    </o:shapedefaults>
    <o:shapelayout v:ext="edit">
      <o:idmap v:ext="edit" data="1"/>
    </o:shapelayout>
  </w:shapeDefaults>
  <w:doNotEmbedSmartTags/>
  <w:decimalSymbol w:val="."/>
  <w:listSeparator w:val=","/>
  <w14:docId w14:val="5FCAA4F0"/>
  <w15:docId w15:val="{2641FB8D-1DBE-4B04-87F6-E5151AEA4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4BC8"/>
    <w:rPr>
      <w:rFonts w:ascii="MS Reference Sans Serif" w:hAnsi="MS Reference Sans Serif"/>
      <w:sz w:val="18"/>
      <w:szCs w:val="24"/>
      <w:lang w:eastAsia="en-US"/>
    </w:rPr>
  </w:style>
  <w:style w:type="paragraph" w:styleId="Heading1">
    <w:name w:val="heading 1"/>
    <w:basedOn w:val="Normal"/>
    <w:next w:val="Normal"/>
    <w:qFormat/>
    <w:rsid w:val="00B438C4"/>
    <w:pPr>
      <w:keepNext/>
      <w:spacing w:before="240" w:after="60"/>
      <w:outlineLvl w:val="0"/>
    </w:pPr>
    <w:rPr>
      <w:b/>
      <w:kern w:val="32"/>
      <w:sz w:val="24"/>
      <w:szCs w:val="32"/>
    </w:rPr>
  </w:style>
  <w:style w:type="paragraph" w:styleId="Heading2">
    <w:name w:val="heading 2"/>
    <w:basedOn w:val="Normal"/>
    <w:next w:val="Normal"/>
    <w:qFormat/>
    <w:rsid w:val="00B438C4"/>
    <w:pPr>
      <w:keepNext/>
      <w:spacing w:before="240" w:after="60"/>
      <w:outlineLvl w:val="1"/>
    </w:pPr>
    <w:rPr>
      <w:b/>
      <w:szCs w:val="28"/>
    </w:rPr>
  </w:style>
  <w:style w:type="paragraph" w:styleId="Heading3">
    <w:name w:val="heading 3"/>
    <w:basedOn w:val="Normal"/>
    <w:next w:val="Normal"/>
    <w:qFormat/>
    <w:rsid w:val="00B438C4"/>
    <w:pPr>
      <w:keepNext/>
      <w:spacing w:before="240" w:after="60"/>
      <w:outlineLvl w:val="2"/>
    </w:pPr>
    <w:rPr>
      <w:szCs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B5321"/>
    <w:rPr>
      <w:rFonts w:ascii="Lucida Grande" w:hAnsi="Lucida Grande"/>
      <w:szCs w:val="18"/>
    </w:rPr>
  </w:style>
  <w:style w:type="paragraph" w:styleId="Header">
    <w:name w:val="header"/>
    <w:basedOn w:val="Normal"/>
    <w:rsid w:val="00D549B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D549B5"/>
    <w:pPr>
      <w:tabs>
        <w:tab w:val="center" w:pos="4320"/>
        <w:tab w:val="right" w:pos="8640"/>
      </w:tabs>
    </w:pPr>
  </w:style>
  <w:style w:type="paragraph" w:customStyle="1" w:styleId="BasicParagraph">
    <w:name w:val="[Basic Paragraph]"/>
    <w:basedOn w:val="Normal"/>
    <w:rsid w:val="00795B2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  <w:lang w:val="en-US" w:bidi="en-US"/>
    </w:rPr>
  </w:style>
  <w:style w:type="paragraph" w:styleId="BodyText">
    <w:name w:val="Body Text"/>
    <w:basedOn w:val="Normal"/>
    <w:link w:val="BodyTextChar"/>
    <w:rsid w:val="00E2421D"/>
    <w:pPr>
      <w:widowControl w:val="0"/>
      <w:autoSpaceDE w:val="0"/>
      <w:autoSpaceDN w:val="0"/>
      <w:adjustRightInd w:val="0"/>
      <w:spacing w:line="300" w:lineRule="atLeast"/>
    </w:pPr>
    <w:rPr>
      <w:rFonts w:ascii="Verdana" w:hAnsi="Verdana"/>
      <w:lang w:val="pl-PL" w:eastAsia="pl-PL"/>
    </w:rPr>
  </w:style>
  <w:style w:type="character" w:customStyle="1" w:styleId="BodyTextChar">
    <w:name w:val="Body Text Char"/>
    <w:basedOn w:val="DefaultParagraphFont"/>
    <w:link w:val="BodyText"/>
    <w:rsid w:val="00E2421D"/>
    <w:rPr>
      <w:rFonts w:ascii="Verdana" w:hAnsi="Verdana"/>
      <w:szCs w:val="24"/>
      <w:lang w:val="pl-PL" w:eastAsia="pl-PL"/>
    </w:rPr>
  </w:style>
  <w:style w:type="character" w:customStyle="1" w:styleId="FooterChar">
    <w:name w:val="Footer Char"/>
    <w:basedOn w:val="DefaultParagraphFont"/>
    <w:link w:val="Footer"/>
    <w:uiPriority w:val="99"/>
    <w:rsid w:val="00297F75"/>
    <w:rPr>
      <w:rFonts w:ascii="Helvetica" w:hAnsi="Helvetica"/>
      <w:szCs w:val="24"/>
      <w:lang w:val="da-DK"/>
    </w:rPr>
  </w:style>
  <w:style w:type="character" w:styleId="Hyperlink">
    <w:name w:val="Hyperlink"/>
    <w:basedOn w:val="DefaultParagraphFont"/>
    <w:uiPriority w:val="99"/>
    <w:unhideWhenUsed/>
    <w:rsid w:val="00AA2C6B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01BB9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01BB9"/>
    <w:rPr>
      <w:rFonts w:ascii="Tahoma" w:hAnsi="Tahoma" w:cs="Tahoma"/>
      <w:sz w:val="16"/>
      <w:szCs w:val="16"/>
      <w:lang w:val="da-DK" w:eastAsia="en-US"/>
    </w:rPr>
  </w:style>
  <w:style w:type="character" w:styleId="PageNumber">
    <w:name w:val="page number"/>
    <w:basedOn w:val="DefaultParagraphFont"/>
    <w:uiPriority w:val="99"/>
    <w:unhideWhenUsed/>
    <w:rsid w:val="002D6BC0"/>
    <w:rPr>
      <w:rFonts w:eastAsia="Times New Roman" w:cs="Times New Roman"/>
      <w:bCs w:val="0"/>
      <w:iCs w:val="0"/>
      <w:szCs w:val="22"/>
      <w:lang w:val="en-US"/>
    </w:rPr>
  </w:style>
  <w:style w:type="character" w:styleId="PlaceholderText">
    <w:name w:val="Placeholder Text"/>
    <w:basedOn w:val="DefaultParagraphFont"/>
    <w:uiPriority w:val="99"/>
    <w:unhideWhenUsed/>
    <w:rsid w:val="00D8196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3225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25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25FB"/>
    <w:rPr>
      <w:rFonts w:ascii="MS Reference Sans Serif" w:hAnsi="MS Reference Sans Serif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25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25FB"/>
    <w:rPr>
      <w:rFonts w:ascii="MS Reference Sans Serif" w:hAnsi="MS Reference Sans Serif"/>
      <w:b/>
      <w:bCs/>
      <w:lang w:eastAsia="en-US"/>
    </w:rPr>
  </w:style>
  <w:style w:type="paragraph" w:styleId="ListParagraph">
    <w:name w:val="List Paragraph"/>
    <w:basedOn w:val="Normal"/>
    <w:uiPriority w:val="34"/>
    <w:qFormat/>
    <w:rsid w:val="001217EF"/>
    <w:pPr>
      <w:ind w:left="720"/>
    </w:pPr>
    <w:rPr>
      <w:rFonts w:ascii="Calibri" w:eastAsiaTheme="minorHAnsi" w:hAnsi="Calibri"/>
      <w:sz w:val="22"/>
      <w:szCs w:val="22"/>
      <w:lang w:val="da-DK"/>
    </w:rPr>
  </w:style>
  <w:style w:type="character" w:styleId="Strong">
    <w:name w:val="Strong"/>
    <w:basedOn w:val="DefaultParagraphFont"/>
    <w:uiPriority w:val="22"/>
    <w:qFormat/>
    <w:rsid w:val="00B032F7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AD3B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130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8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5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42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2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6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0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uk@nepcon.or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spo@nepcon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6F6108AB70CA449F1977D6611EA6FF" ma:contentTypeVersion="5" ma:contentTypeDescription="Create a new document." ma:contentTypeScope="" ma:versionID="62fa07367dbfe9caae87be9a1b8b1417">
  <xsd:schema xmlns:xsd="http://www.w3.org/2001/XMLSchema" xmlns:xs="http://www.w3.org/2001/XMLSchema" xmlns:p="http://schemas.microsoft.com/office/2006/metadata/properties" xmlns:ns2="87c03724-5e5b-40de-896f-c379ee726fe2" targetNamespace="http://schemas.microsoft.com/office/2006/metadata/properties" ma:root="true" ma:fieldsID="32ca12688c402c927ad31daefbf76553" ns2:_="">
    <xsd:import namespace="87c03724-5e5b-40de-896f-c379ee726f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c03724-5e5b-40de-896f-c379ee726f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D1DCDB-BC45-4527-9456-3A1EEAD735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E88D1FC-AC78-48C1-A3AC-EC2E761262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c03724-5e5b-40de-896f-c379ee726f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E6D7BE4-4E8C-4258-8E5D-2A4A086BE9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0A2A61-1AFA-45DA-9BF4-8D632E1322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56</Words>
  <Characters>146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f</dc:creator>
  <cp:lastModifiedBy>han kar kay</cp:lastModifiedBy>
  <cp:revision>5</cp:revision>
  <cp:lastPrinted>2014-12-09T12:30:00Z</cp:lastPrinted>
  <dcterms:created xsi:type="dcterms:W3CDTF">2018-05-10T07:22:00Z</dcterms:created>
  <dcterms:modified xsi:type="dcterms:W3CDTF">2020-03-19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6F6108AB70CA449F1977D6611EA6FF</vt:lpwstr>
  </property>
</Properties>
</file>